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269B5" w14:textId="77777777" w:rsidR="00DA16CD" w:rsidRPr="00944658" w:rsidRDefault="00DA16CD" w:rsidP="00DA16CD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i/>
          <w:sz w:val="28"/>
          <w:szCs w:val="24"/>
          <w:u w:val="single"/>
        </w:rPr>
      </w:pPr>
      <w:r w:rsidRPr="00944658">
        <w:rPr>
          <w:rFonts w:ascii="Calibri" w:eastAsia="Times New Roman" w:hAnsi="Calibri" w:cs="Times New Roman"/>
          <w:b/>
          <w:bCs/>
          <w:sz w:val="28"/>
          <w:szCs w:val="24"/>
        </w:rPr>
        <w:t>Ministry Description</w:t>
      </w:r>
    </w:p>
    <w:p w14:paraId="25CE03D8" w14:textId="1A81D631" w:rsidR="00A8378B" w:rsidRPr="00944658" w:rsidRDefault="00D520F2" w:rsidP="00A8378B">
      <w:pPr>
        <w:spacing w:after="0" w:line="240" w:lineRule="auto"/>
        <w:jc w:val="right"/>
        <w:rPr>
          <w:rFonts w:ascii="Calibri" w:eastAsia="Times New Roman" w:hAnsi="Calibri" w:cs="Times New Roman"/>
          <w:bCs/>
          <w:sz w:val="24"/>
          <w:szCs w:val="24"/>
        </w:rPr>
      </w:pPr>
      <w:r>
        <w:rPr>
          <w:rFonts w:ascii="Calibri" w:eastAsia="Times New Roman" w:hAnsi="Calibri" w:cs="Times New Roman"/>
          <w:bCs/>
          <w:sz w:val="24"/>
          <w:szCs w:val="24"/>
        </w:rPr>
        <w:t>February 2, 2022</w:t>
      </w:r>
    </w:p>
    <w:p w14:paraId="6B764D0F" w14:textId="77777777" w:rsidR="00DA16CD" w:rsidRPr="00DA16CD" w:rsidRDefault="00DA16CD" w:rsidP="00DA16CD">
      <w:pPr>
        <w:spacing w:after="0" w:line="240" w:lineRule="auto"/>
        <w:jc w:val="center"/>
        <w:rPr>
          <w:rFonts w:ascii="Calibri" w:eastAsia="Times New Roman" w:hAnsi="Calibri" w:cs="Times New Roman"/>
          <w:bCs/>
          <w:sz w:val="24"/>
          <w:szCs w:val="24"/>
        </w:rPr>
      </w:pPr>
      <w:r w:rsidRPr="00DA16CD">
        <w:rPr>
          <w:rFonts w:ascii="Calibri" w:eastAsia="Times New Roman" w:hAnsi="Calibri" w:cs="Times New Roman"/>
          <w:bCs/>
          <w:sz w:val="24"/>
          <w:szCs w:val="24"/>
        </w:rPr>
        <w:t>-------------------------------------------------------------------------------------------------------------------------------</w:t>
      </w:r>
    </w:p>
    <w:p w14:paraId="34771F40" w14:textId="77777777" w:rsidR="00DA16CD" w:rsidRPr="00DA16CD" w:rsidRDefault="00DA16CD" w:rsidP="00DA16C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8F6BC2E" w14:textId="2886348B" w:rsidR="00DA16CD" w:rsidRPr="00DA16CD" w:rsidRDefault="00DA16CD" w:rsidP="295FA69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DA16CD">
        <w:rPr>
          <w:rFonts w:ascii="Calibri" w:eastAsia="Times New Roman" w:hAnsi="Calibri" w:cs="Times New Roman"/>
          <w:b/>
          <w:bCs/>
          <w:sz w:val="24"/>
          <w:szCs w:val="24"/>
        </w:rPr>
        <w:t>Title:</w:t>
      </w:r>
      <w:r w:rsidRPr="00DA16CD">
        <w:rPr>
          <w:rFonts w:ascii="Calibri" w:eastAsia="Times New Roman" w:hAnsi="Calibri" w:cs="Times New Roman"/>
          <w:sz w:val="24"/>
          <w:szCs w:val="24"/>
        </w:rPr>
        <w:t xml:space="preserve">  </w:t>
      </w:r>
      <w:r w:rsidRPr="00DA16CD">
        <w:rPr>
          <w:rFonts w:ascii="Calibri" w:eastAsia="Times New Roman" w:hAnsi="Calibri" w:cs="Times New Roman"/>
          <w:sz w:val="24"/>
          <w:szCs w:val="24"/>
        </w:rPr>
        <w:tab/>
      </w:r>
      <w:r w:rsidRPr="00DA16CD">
        <w:rPr>
          <w:rFonts w:ascii="Calibri" w:eastAsia="Times New Roman" w:hAnsi="Calibri" w:cs="Times New Roman"/>
          <w:sz w:val="24"/>
          <w:szCs w:val="24"/>
        </w:rPr>
        <w:tab/>
      </w:r>
      <w:r w:rsidRPr="00DA16CD">
        <w:rPr>
          <w:rFonts w:ascii="Calibri" w:eastAsia="Times New Roman" w:hAnsi="Calibri" w:cs="Times New Roman"/>
          <w:sz w:val="24"/>
          <w:szCs w:val="24"/>
        </w:rPr>
        <w:tab/>
      </w:r>
      <w:r w:rsidR="00D520F2">
        <w:rPr>
          <w:rFonts w:ascii="Calibri" w:eastAsia="Times New Roman" w:hAnsi="Calibri" w:cs="Times New Roman"/>
          <w:sz w:val="24"/>
          <w:szCs w:val="24"/>
        </w:rPr>
        <w:t>Student Ministry Director</w:t>
      </w:r>
    </w:p>
    <w:p w14:paraId="0C9E1A10" w14:textId="291B1C79" w:rsidR="00125C29" w:rsidRPr="00125C29" w:rsidRDefault="00DA16CD" w:rsidP="00DA16C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DA16CD">
        <w:rPr>
          <w:rFonts w:ascii="Calibri" w:eastAsia="Times New Roman" w:hAnsi="Calibri" w:cs="Times New Roman"/>
          <w:b/>
          <w:sz w:val="24"/>
          <w:szCs w:val="24"/>
        </w:rPr>
        <w:t>Report</w:t>
      </w:r>
      <w:r w:rsidR="000D21CC">
        <w:rPr>
          <w:rFonts w:ascii="Calibri" w:eastAsia="Times New Roman" w:hAnsi="Calibri" w:cs="Times New Roman"/>
          <w:b/>
          <w:sz w:val="24"/>
          <w:szCs w:val="24"/>
        </w:rPr>
        <w:t>s</w:t>
      </w:r>
      <w:r w:rsidR="0094194F">
        <w:rPr>
          <w:rFonts w:ascii="Calibri" w:eastAsia="Times New Roman" w:hAnsi="Calibri" w:cs="Times New Roman"/>
          <w:b/>
          <w:sz w:val="24"/>
          <w:szCs w:val="24"/>
        </w:rPr>
        <w:t xml:space="preserve"> to</w:t>
      </w:r>
      <w:r w:rsidRPr="00DA16CD">
        <w:rPr>
          <w:rFonts w:ascii="Calibri" w:eastAsia="Times New Roman" w:hAnsi="Calibri" w:cs="Times New Roman"/>
          <w:b/>
          <w:sz w:val="24"/>
          <w:szCs w:val="24"/>
        </w:rPr>
        <w:t>:</w:t>
      </w:r>
      <w:r w:rsidR="0094194F">
        <w:rPr>
          <w:rFonts w:ascii="Calibri" w:eastAsia="Times New Roman" w:hAnsi="Calibri" w:cs="Times New Roman"/>
          <w:b/>
          <w:sz w:val="24"/>
          <w:szCs w:val="24"/>
        </w:rPr>
        <w:tab/>
      </w:r>
      <w:r w:rsidR="00A8378B">
        <w:rPr>
          <w:rFonts w:ascii="Calibri" w:eastAsia="Times New Roman" w:hAnsi="Calibri" w:cs="Times New Roman"/>
          <w:sz w:val="24"/>
          <w:szCs w:val="24"/>
        </w:rPr>
        <w:tab/>
      </w:r>
      <w:r w:rsidR="00D520F2">
        <w:rPr>
          <w:rFonts w:ascii="Calibri" w:eastAsia="Times New Roman" w:hAnsi="Calibri" w:cs="Times New Roman"/>
          <w:sz w:val="24"/>
          <w:szCs w:val="24"/>
        </w:rPr>
        <w:t>Discipleship</w:t>
      </w:r>
      <w:r w:rsidR="00A8378B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16793E">
        <w:rPr>
          <w:rFonts w:ascii="Calibri" w:eastAsia="Times New Roman" w:hAnsi="Calibri" w:cs="Times New Roman"/>
          <w:sz w:val="24"/>
          <w:szCs w:val="24"/>
        </w:rPr>
        <w:t>P</w:t>
      </w:r>
      <w:r w:rsidRPr="00DA16CD">
        <w:rPr>
          <w:rFonts w:ascii="Calibri" w:eastAsia="Times New Roman" w:hAnsi="Calibri" w:cs="Times New Roman"/>
          <w:sz w:val="24"/>
          <w:szCs w:val="24"/>
        </w:rPr>
        <w:t>astor</w:t>
      </w:r>
      <w:r w:rsidR="000D21CC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285A9A20" w14:textId="7A133B9A" w:rsidR="00DA16CD" w:rsidRPr="00DA16CD" w:rsidRDefault="00DA16CD" w:rsidP="00DA16C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48105018">
        <w:rPr>
          <w:rFonts w:ascii="Calibri" w:eastAsia="Times New Roman" w:hAnsi="Calibri" w:cs="Times New Roman"/>
          <w:b/>
          <w:bCs/>
          <w:sz w:val="24"/>
          <w:szCs w:val="24"/>
        </w:rPr>
        <w:t>Work Hours:</w:t>
      </w:r>
      <w:r>
        <w:tab/>
      </w:r>
      <w:r>
        <w:tab/>
      </w:r>
      <w:r w:rsidR="0007163E" w:rsidRPr="48105018">
        <w:rPr>
          <w:rFonts w:ascii="Calibri" w:eastAsia="Times New Roman" w:hAnsi="Calibri" w:cs="Times New Roman"/>
          <w:sz w:val="24"/>
          <w:szCs w:val="24"/>
        </w:rPr>
        <w:t>Full Time</w:t>
      </w:r>
    </w:p>
    <w:p w14:paraId="36D78DF3" w14:textId="77777777" w:rsidR="00A8378B" w:rsidRDefault="00A8378B" w:rsidP="00DA16CD">
      <w:pPr>
        <w:spacing w:after="0" w:line="24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</w:p>
    <w:p w14:paraId="07E2E29B" w14:textId="77777777" w:rsidR="006C4569" w:rsidRDefault="006C4569" w:rsidP="295FA69D">
      <w:pPr>
        <w:spacing w:after="0" w:line="24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</w:p>
    <w:p w14:paraId="09B31D21" w14:textId="61B41EA2" w:rsidR="002C5F83" w:rsidRDefault="002C5F83" w:rsidP="295FA69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1C4D7CB5">
        <w:rPr>
          <w:rFonts w:ascii="Calibri" w:eastAsia="Times New Roman" w:hAnsi="Calibri" w:cs="Times New Roman"/>
          <w:b/>
          <w:bCs/>
          <w:sz w:val="24"/>
          <w:szCs w:val="24"/>
        </w:rPr>
        <w:t xml:space="preserve">CCBFC Student Ministry Mission Statement: </w:t>
      </w:r>
      <w:r w:rsidRPr="1C4D7CB5">
        <w:rPr>
          <w:rFonts w:ascii="Calibri" w:eastAsia="Times New Roman" w:hAnsi="Calibri" w:cs="Times New Roman"/>
          <w:sz w:val="24"/>
          <w:szCs w:val="24"/>
        </w:rPr>
        <w:t xml:space="preserve">To </w:t>
      </w:r>
      <w:r w:rsidRPr="6EB8691C">
        <w:rPr>
          <w:rFonts w:ascii="Calibri" w:eastAsia="Times New Roman" w:hAnsi="Calibri" w:cs="Times New Roman"/>
          <w:sz w:val="24"/>
          <w:szCs w:val="24"/>
        </w:rPr>
        <w:t>accomplish the mission of Cedar Crest BFC by coming</w:t>
      </w:r>
      <w:r w:rsidRPr="1C4D7CB5">
        <w:rPr>
          <w:rFonts w:ascii="Calibri" w:eastAsia="Times New Roman" w:hAnsi="Calibri" w:cs="Times New Roman"/>
          <w:sz w:val="24"/>
          <w:szCs w:val="24"/>
        </w:rPr>
        <w:t xml:space="preserve"> alongside parents </w:t>
      </w:r>
      <w:r w:rsidRPr="6EB8691C">
        <w:rPr>
          <w:rFonts w:ascii="Calibri" w:eastAsia="Times New Roman" w:hAnsi="Calibri" w:cs="Times New Roman"/>
          <w:sz w:val="24"/>
          <w:szCs w:val="24"/>
        </w:rPr>
        <w:t>to make</w:t>
      </w:r>
      <w:r w:rsidRPr="1C4D7CB5">
        <w:rPr>
          <w:rFonts w:ascii="Calibri" w:eastAsia="Times New Roman" w:hAnsi="Calibri" w:cs="Times New Roman"/>
          <w:sz w:val="24"/>
          <w:szCs w:val="24"/>
        </w:rPr>
        <w:t xml:space="preserve"> student-aged disciples of Jesus Christ in the Lehigh Valley who are equipped to bear gospel fruit in the home, in the church, and in the world.</w:t>
      </w:r>
    </w:p>
    <w:p w14:paraId="0BA7D2DB" w14:textId="4050C512" w:rsidR="002C5F83" w:rsidRDefault="002C5F83" w:rsidP="295FA69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75A50F24" w14:textId="6B4FF605" w:rsidR="002C5F83" w:rsidRDefault="002C5F83" w:rsidP="295FA69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b/>
          <w:bCs/>
          <w:sz w:val="24"/>
          <w:szCs w:val="24"/>
        </w:rPr>
        <w:t xml:space="preserve">CCBFC Student Ministry Values: </w:t>
      </w:r>
      <w:r>
        <w:rPr>
          <w:rFonts w:ascii="Calibri" w:eastAsia="Times New Roman" w:hAnsi="Calibri" w:cs="Times New Roman"/>
          <w:sz w:val="24"/>
          <w:szCs w:val="24"/>
        </w:rPr>
        <w:t>Word Focused, Doctrinally Grounded, Holy Spirit Dependent, Gospel Centered, Worship Oriented, Community Minded, Culturally Engaged.</w:t>
      </w:r>
    </w:p>
    <w:p w14:paraId="759E0165" w14:textId="49A868F7" w:rsidR="002C5F83" w:rsidRDefault="002C5F83" w:rsidP="295FA69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CCFAD83" w14:textId="66DC51AC" w:rsidR="002C5F83" w:rsidRPr="002C5F83" w:rsidRDefault="002C5F83" w:rsidP="295FA69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b/>
          <w:bCs/>
          <w:sz w:val="24"/>
          <w:szCs w:val="24"/>
        </w:rPr>
        <w:t xml:space="preserve">Our Vision: </w:t>
      </w:r>
      <w:r>
        <w:rPr>
          <w:rFonts w:ascii="Calibri" w:eastAsia="Times New Roman" w:hAnsi="Calibri" w:cs="Times New Roman"/>
          <w:sz w:val="24"/>
          <w:szCs w:val="24"/>
        </w:rPr>
        <w:t>Students who seek to glorify God by believing in His Son Jesus, knowing Him through His Word, living for Him through His Spirit, corporately worshipping Him with His people, se</w:t>
      </w:r>
      <w:r w:rsidR="003C12F9">
        <w:rPr>
          <w:rFonts w:ascii="Calibri" w:eastAsia="Times New Roman" w:hAnsi="Calibri" w:cs="Times New Roman"/>
          <w:sz w:val="24"/>
          <w:szCs w:val="24"/>
        </w:rPr>
        <w:t>rv</w:t>
      </w:r>
      <w:r>
        <w:rPr>
          <w:rFonts w:ascii="Calibri" w:eastAsia="Times New Roman" w:hAnsi="Calibri" w:cs="Times New Roman"/>
          <w:sz w:val="24"/>
          <w:szCs w:val="24"/>
        </w:rPr>
        <w:t xml:space="preserve">ing those around them both spiritually and physically, and sharing the gospel with </w:t>
      </w:r>
      <w:r w:rsidR="00743C08">
        <w:rPr>
          <w:rFonts w:ascii="Calibri" w:eastAsia="Times New Roman" w:hAnsi="Calibri" w:cs="Times New Roman"/>
          <w:sz w:val="24"/>
          <w:szCs w:val="24"/>
        </w:rPr>
        <w:t>others.</w:t>
      </w:r>
      <w:r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0B69A468" w14:textId="77777777" w:rsidR="002C5F83" w:rsidRDefault="002C5F83" w:rsidP="295FA69D">
      <w:pPr>
        <w:spacing w:after="0" w:line="24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</w:p>
    <w:p w14:paraId="066D7255" w14:textId="21F557D4" w:rsidR="00FE067A" w:rsidRDefault="79A2F798" w:rsidP="295FA69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47683E04">
        <w:rPr>
          <w:rFonts w:ascii="Calibri" w:eastAsia="Times New Roman" w:hAnsi="Calibri" w:cs="Times New Roman"/>
          <w:b/>
          <w:bCs/>
          <w:sz w:val="24"/>
          <w:szCs w:val="24"/>
        </w:rPr>
        <w:t>Overview</w:t>
      </w:r>
      <w:r w:rsidR="295FA69D" w:rsidRPr="295FA69D">
        <w:rPr>
          <w:rFonts w:ascii="Calibri" w:eastAsia="Times New Roman" w:hAnsi="Calibri" w:cs="Times New Roman"/>
          <w:b/>
          <w:bCs/>
          <w:sz w:val="24"/>
          <w:szCs w:val="24"/>
        </w:rPr>
        <w:t>:</w:t>
      </w:r>
      <w:r w:rsidR="295FA69D" w:rsidRPr="295FA69D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D520F2">
        <w:rPr>
          <w:rFonts w:ascii="Calibri" w:eastAsia="Times New Roman" w:hAnsi="Calibri" w:cs="Times New Roman"/>
          <w:sz w:val="24"/>
          <w:szCs w:val="24"/>
        </w:rPr>
        <w:t>The Student Ministry Director</w:t>
      </w:r>
      <w:r w:rsidR="295FA69D" w:rsidRPr="295FA69D">
        <w:rPr>
          <w:rFonts w:ascii="Calibri" w:eastAsia="Times New Roman" w:hAnsi="Calibri" w:cs="Times New Roman"/>
          <w:sz w:val="24"/>
          <w:szCs w:val="24"/>
        </w:rPr>
        <w:t xml:space="preserve"> is a full-time staff position at Cedar Crest Bible Fellowship Church </w:t>
      </w:r>
      <w:r w:rsidR="00245FDC">
        <w:rPr>
          <w:rFonts w:ascii="Calibri" w:eastAsia="Times New Roman" w:hAnsi="Calibri" w:cs="Times New Roman"/>
          <w:sz w:val="24"/>
          <w:szCs w:val="24"/>
        </w:rPr>
        <w:t xml:space="preserve">(CCBFC) </w:t>
      </w:r>
      <w:r w:rsidR="295FA69D" w:rsidRPr="295FA69D">
        <w:rPr>
          <w:rFonts w:ascii="Calibri" w:eastAsia="Times New Roman" w:hAnsi="Calibri" w:cs="Times New Roman"/>
          <w:sz w:val="24"/>
          <w:szCs w:val="24"/>
        </w:rPr>
        <w:t xml:space="preserve">in Allentown, PA. The man in this position will augment the efforts of </w:t>
      </w:r>
      <w:r w:rsidR="00D520F2">
        <w:rPr>
          <w:rFonts w:ascii="Calibri" w:eastAsia="Times New Roman" w:hAnsi="Calibri" w:cs="Times New Roman"/>
          <w:sz w:val="24"/>
          <w:szCs w:val="24"/>
        </w:rPr>
        <w:t xml:space="preserve">both the </w:t>
      </w:r>
      <w:r w:rsidR="295FA69D" w:rsidRPr="295FA69D">
        <w:rPr>
          <w:rFonts w:ascii="Calibri" w:eastAsia="Times New Roman" w:hAnsi="Calibri" w:cs="Times New Roman"/>
          <w:sz w:val="24"/>
          <w:szCs w:val="24"/>
        </w:rPr>
        <w:t xml:space="preserve">parents </w:t>
      </w:r>
      <w:r w:rsidR="00D520F2">
        <w:rPr>
          <w:rFonts w:ascii="Calibri" w:eastAsia="Times New Roman" w:hAnsi="Calibri" w:cs="Times New Roman"/>
          <w:sz w:val="24"/>
          <w:szCs w:val="24"/>
        </w:rPr>
        <w:t>and the elders to teach our students</w:t>
      </w:r>
      <w:r w:rsidR="002C5F83">
        <w:rPr>
          <w:rFonts w:ascii="Calibri" w:eastAsia="Times New Roman" w:hAnsi="Calibri" w:cs="Times New Roman"/>
          <w:sz w:val="24"/>
          <w:szCs w:val="24"/>
        </w:rPr>
        <w:t xml:space="preserve"> (and outside students as opportunities arise)</w:t>
      </w:r>
      <w:r w:rsidR="00D520F2">
        <w:rPr>
          <w:rFonts w:ascii="Calibri" w:eastAsia="Times New Roman" w:hAnsi="Calibri" w:cs="Times New Roman"/>
          <w:sz w:val="24"/>
          <w:szCs w:val="24"/>
        </w:rPr>
        <w:t xml:space="preserve"> the gospel of Jesus Christ and how that gospel shapes their lives</w:t>
      </w:r>
      <w:r w:rsidR="295FA69D" w:rsidRPr="295FA69D">
        <w:rPr>
          <w:rFonts w:ascii="Calibri" w:eastAsia="Times New Roman" w:hAnsi="Calibri" w:cs="Times New Roman"/>
          <w:sz w:val="24"/>
          <w:szCs w:val="24"/>
        </w:rPr>
        <w:t>. He will do this by</w:t>
      </w:r>
      <w:r w:rsidR="00D520F2">
        <w:rPr>
          <w:rFonts w:ascii="Calibri" w:eastAsia="Times New Roman" w:hAnsi="Calibri" w:cs="Times New Roman"/>
          <w:sz w:val="24"/>
          <w:szCs w:val="24"/>
        </w:rPr>
        <w:t xml:space="preserve"> shepherding the students alongside of the parents by teaching, engaging, </w:t>
      </w:r>
      <w:r w:rsidR="002C5F83">
        <w:rPr>
          <w:rFonts w:ascii="Calibri" w:eastAsia="Times New Roman" w:hAnsi="Calibri" w:cs="Times New Roman"/>
          <w:sz w:val="24"/>
          <w:szCs w:val="24"/>
        </w:rPr>
        <w:t>and praying for the students. He will oversee a team of</w:t>
      </w:r>
      <w:r w:rsidR="04F5A761" w:rsidRPr="47683E04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42E62545" w:rsidRPr="47683E04">
        <w:rPr>
          <w:rFonts w:ascii="Calibri" w:eastAsia="Times New Roman" w:hAnsi="Calibri" w:cs="Times New Roman"/>
          <w:sz w:val="24"/>
          <w:szCs w:val="24"/>
        </w:rPr>
        <w:t>volunteer</w:t>
      </w:r>
      <w:r w:rsidR="002C5F83">
        <w:rPr>
          <w:rFonts w:ascii="Calibri" w:eastAsia="Times New Roman" w:hAnsi="Calibri" w:cs="Times New Roman"/>
          <w:sz w:val="24"/>
          <w:szCs w:val="24"/>
        </w:rPr>
        <w:t xml:space="preserve"> student ministry leaders and equip them to assist him in</w:t>
      </w:r>
      <w:r w:rsidR="295FA69D" w:rsidRPr="295FA69D">
        <w:rPr>
          <w:rFonts w:ascii="Calibri" w:eastAsia="Times New Roman" w:hAnsi="Calibri" w:cs="Times New Roman"/>
          <w:sz w:val="24"/>
          <w:szCs w:val="24"/>
        </w:rPr>
        <w:t xml:space="preserve"> overseeing the </w:t>
      </w:r>
      <w:r w:rsidR="002C5F83">
        <w:rPr>
          <w:rFonts w:ascii="Calibri" w:eastAsia="Times New Roman" w:hAnsi="Calibri" w:cs="Times New Roman"/>
          <w:sz w:val="24"/>
          <w:szCs w:val="24"/>
        </w:rPr>
        <w:t>student</w:t>
      </w:r>
      <w:r w:rsidR="295FA69D" w:rsidRPr="295FA69D">
        <w:rPr>
          <w:rFonts w:ascii="Calibri" w:eastAsia="Times New Roman" w:hAnsi="Calibri" w:cs="Times New Roman"/>
          <w:sz w:val="24"/>
          <w:szCs w:val="24"/>
        </w:rPr>
        <w:t xml:space="preserve"> ministries at CCBFC</w:t>
      </w:r>
      <w:r w:rsidR="002C5F83">
        <w:rPr>
          <w:rFonts w:ascii="Calibri" w:eastAsia="Times New Roman" w:hAnsi="Calibri" w:cs="Times New Roman"/>
          <w:sz w:val="24"/>
          <w:szCs w:val="24"/>
        </w:rPr>
        <w:t>.</w:t>
      </w:r>
      <w:r w:rsidR="295FA69D" w:rsidRPr="295FA69D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2FC7CC32" w14:textId="77777777" w:rsidR="00FE067A" w:rsidRDefault="00FE067A" w:rsidP="00DA16CD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67852ABA" w14:textId="49659829" w:rsidR="00743C08" w:rsidRDefault="00743C08" w:rsidP="00DA16CD">
      <w:pPr>
        <w:spacing w:after="0" w:line="24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  <w:r>
        <w:rPr>
          <w:rFonts w:ascii="Calibri" w:eastAsia="Times New Roman" w:hAnsi="Calibri" w:cs="Times New Roman"/>
          <w:b/>
          <w:bCs/>
          <w:sz w:val="24"/>
          <w:szCs w:val="24"/>
        </w:rPr>
        <w:t>Qualifications:</w:t>
      </w:r>
    </w:p>
    <w:p w14:paraId="77A1FB1E" w14:textId="74E872A2" w:rsidR="00743C08" w:rsidRPr="00743C08" w:rsidRDefault="00743C08" w:rsidP="00743C08">
      <w:pPr>
        <w:pStyle w:val="ListParagraph"/>
        <w:numPr>
          <w:ilvl w:val="0"/>
          <w:numId w:val="8"/>
        </w:numPr>
        <w:rPr>
          <w:rFonts w:ascii="Calibri" w:hAnsi="Calibri"/>
          <w:b/>
          <w:bCs/>
        </w:rPr>
      </w:pPr>
      <w:r>
        <w:rPr>
          <w:rFonts w:ascii="Calibri" w:hAnsi="Calibri"/>
          <w:b/>
          <w:bCs/>
          <w:i/>
          <w:iCs/>
        </w:rPr>
        <w:t xml:space="preserve">Relationship with God: </w:t>
      </w:r>
      <w:r w:rsidR="00B77DCF">
        <w:rPr>
          <w:rFonts w:ascii="Calibri" w:hAnsi="Calibri"/>
        </w:rPr>
        <w:t>T</w:t>
      </w:r>
      <w:r>
        <w:rPr>
          <w:rFonts w:ascii="Calibri" w:hAnsi="Calibri"/>
        </w:rPr>
        <w:t>he candidate knows their sins are forgiven through faith in the finished work of Jesus Christ alone. The candidate has been baptized by immersion as a disciple of Jesus and is walking in daily communion with God through the means of grace (e.g., Scripture reading/meditation, prayer, faithful church participation, the Lord’s Supper, etc.)</w:t>
      </w:r>
    </w:p>
    <w:p w14:paraId="35EEC7B7" w14:textId="54642FEF" w:rsidR="00743C08" w:rsidRPr="00B77DCF" w:rsidRDefault="00743C08" w:rsidP="00743C08">
      <w:pPr>
        <w:pStyle w:val="ListParagraph"/>
        <w:numPr>
          <w:ilvl w:val="0"/>
          <w:numId w:val="8"/>
        </w:numPr>
        <w:rPr>
          <w:rFonts w:ascii="Calibri" w:hAnsi="Calibri"/>
          <w:b/>
          <w:bCs/>
        </w:rPr>
      </w:pPr>
      <w:r>
        <w:rPr>
          <w:rFonts w:ascii="Calibri" w:hAnsi="Calibri"/>
          <w:b/>
          <w:bCs/>
          <w:i/>
          <w:iCs/>
        </w:rPr>
        <w:t>Qualifications in 1 Timothy 3:</w:t>
      </w:r>
      <w:r w:rsidR="00B77DCF">
        <w:rPr>
          <w:rFonts w:ascii="Calibri" w:hAnsi="Calibri"/>
          <w:b/>
          <w:bCs/>
          <w:i/>
          <w:iCs/>
        </w:rPr>
        <w:t>1-7; Titus 1:6-9</w:t>
      </w:r>
      <w:r w:rsidR="00B77DCF">
        <w:rPr>
          <w:rFonts w:ascii="Calibri" w:hAnsi="Calibri"/>
        </w:rPr>
        <w:t>: The candidate is maturing in these qualities. Although this position is not an elder, the candidate should be a man aspiring towards this office</w:t>
      </w:r>
      <w:r w:rsidR="1825D794" w:rsidRPr="47683E04">
        <w:rPr>
          <w:rFonts w:ascii="Calibri" w:hAnsi="Calibri"/>
        </w:rPr>
        <w:t xml:space="preserve"> who has a humble and teachable spirit</w:t>
      </w:r>
      <w:r w:rsidR="00B77DCF">
        <w:rPr>
          <w:rFonts w:ascii="Calibri" w:hAnsi="Calibri"/>
        </w:rPr>
        <w:t>.</w:t>
      </w:r>
    </w:p>
    <w:p w14:paraId="663BC9B2" w14:textId="3386646B" w:rsidR="00B77DCF" w:rsidRPr="00B77DCF" w:rsidRDefault="00B77DCF" w:rsidP="00743C08">
      <w:pPr>
        <w:pStyle w:val="ListParagraph"/>
        <w:numPr>
          <w:ilvl w:val="0"/>
          <w:numId w:val="8"/>
        </w:numPr>
        <w:rPr>
          <w:rFonts w:ascii="Calibri" w:hAnsi="Calibri"/>
          <w:b/>
          <w:bCs/>
        </w:rPr>
      </w:pPr>
      <w:r>
        <w:rPr>
          <w:rFonts w:ascii="Calibri" w:hAnsi="Calibri"/>
          <w:b/>
          <w:bCs/>
          <w:i/>
          <w:iCs/>
        </w:rPr>
        <w:lastRenderedPageBreak/>
        <w:t xml:space="preserve">Doctrine: </w:t>
      </w:r>
      <w:r>
        <w:rPr>
          <w:rFonts w:ascii="Calibri" w:hAnsi="Calibri"/>
        </w:rPr>
        <w:t xml:space="preserve">The candidate is in full agreement with the Bible Fellowship Articles of Faith: </w:t>
      </w:r>
      <w:hyperlink r:id="rId11" w:history="1">
        <w:r w:rsidRPr="007F2A13">
          <w:rPr>
            <w:rStyle w:val="Hyperlink"/>
            <w:rFonts w:ascii="Calibri" w:hAnsi="Calibri"/>
          </w:rPr>
          <w:t>https://www.bfc.org/who-we-are/articles-of-faith/</w:t>
        </w:r>
      </w:hyperlink>
      <w:r>
        <w:rPr>
          <w:rFonts w:ascii="Calibri" w:hAnsi="Calibri"/>
        </w:rPr>
        <w:t xml:space="preserve"> and the BPL’s: </w:t>
      </w:r>
      <w:hyperlink r:id="rId12" w:history="1">
        <w:r w:rsidRPr="007F2A13">
          <w:rPr>
            <w:rStyle w:val="Hyperlink"/>
            <w:rFonts w:ascii="Calibri" w:hAnsi="Calibri"/>
          </w:rPr>
          <w:t>https://www.bfc.org/who-we-are/biblical-principles-for-living/</w:t>
        </w:r>
      </w:hyperlink>
      <w:r>
        <w:rPr>
          <w:rFonts w:ascii="Calibri" w:hAnsi="Calibri"/>
        </w:rPr>
        <w:t xml:space="preserve"> </w:t>
      </w:r>
    </w:p>
    <w:p w14:paraId="44356DCC" w14:textId="1A185A0E" w:rsidR="00B77DCF" w:rsidRPr="00B77DCF" w:rsidRDefault="00B77DCF" w:rsidP="00743C08">
      <w:pPr>
        <w:pStyle w:val="ListParagraph"/>
        <w:numPr>
          <w:ilvl w:val="0"/>
          <w:numId w:val="8"/>
        </w:numPr>
        <w:rPr>
          <w:rFonts w:ascii="Calibri" w:hAnsi="Calibri"/>
          <w:b/>
          <w:bCs/>
        </w:rPr>
      </w:pPr>
      <w:r>
        <w:rPr>
          <w:rFonts w:ascii="Calibri" w:hAnsi="Calibri"/>
          <w:b/>
          <w:bCs/>
          <w:i/>
          <w:iCs/>
        </w:rPr>
        <w:t xml:space="preserve">Philosophy of Ministry: </w:t>
      </w:r>
      <w:r>
        <w:rPr>
          <w:rFonts w:ascii="Calibri" w:hAnsi="Calibri"/>
        </w:rPr>
        <w:t xml:space="preserve">The candidate is in full agreement with the mission statement, core values, and vision of the Student Ministry </w:t>
      </w:r>
      <w:r w:rsidR="4275C591" w:rsidRPr="63A74A4C">
        <w:rPr>
          <w:rFonts w:ascii="Calibri" w:hAnsi="Calibri"/>
        </w:rPr>
        <w:t>(</w:t>
      </w:r>
      <w:r w:rsidR="4275C591" w:rsidRPr="187C2BEE">
        <w:rPr>
          <w:rFonts w:ascii="Calibri" w:hAnsi="Calibri"/>
        </w:rPr>
        <w:t xml:space="preserve">CCBFC </w:t>
      </w:r>
      <w:r w:rsidR="4275C591" w:rsidRPr="462487B7">
        <w:rPr>
          <w:rFonts w:ascii="Calibri" w:hAnsi="Calibri"/>
        </w:rPr>
        <w:t xml:space="preserve">Student </w:t>
      </w:r>
      <w:r w:rsidR="4275C591" w:rsidRPr="1763F077">
        <w:rPr>
          <w:rFonts w:ascii="Calibri" w:hAnsi="Calibri"/>
        </w:rPr>
        <w:t xml:space="preserve">Ministry Values </w:t>
      </w:r>
      <w:r w:rsidR="4275C591" w:rsidRPr="0CC8B3C6">
        <w:rPr>
          <w:rFonts w:ascii="Calibri" w:hAnsi="Calibri"/>
        </w:rPr>
        <w:t xml:space="preserve">listed </w:t>
      </w:r>
      <w:r w:rsidR="4275C591" w:rsidRPr="301AC9CD">
        <w:rPr>
          <w:rFonts w:ascii="Calibri" w:hAnsi="Calibri"/>
        </w:rPr>
        <w:t>above)</w:t>
      </w:r>
      <w:r w:rsidR="4275C591" w:rsidRPr="536CDFD4">
        <w:rPr>
          <w:rFonts w:ascii="Calibri" w:hAnsi="Calibri"/>
        </w:rPr>
        <w:t xml:space="preserve"> </w:t>
      </w:r>
      <w:r w:rsidR="4275C591" w:rsidRPr="301AC9CD">
        <w:rPr>
          <w:rFonts w:ascii="Calibri" w:hAnsi="Calibri"/>
        </w:rPr>
        <w:t>and</w:t>
      </w:r>
      <w:r>
        <w:rPr>
          <w:rFonts w:ascii="Calibri" w:hAnsi="Calibri"/>
        </w:rPr>
        <w:t xml:space="preserve"> the broader church (these go hand in hand)</w:t>
      </w:r>
    </w:p>
    <w:p w14:paraId="7A0B423C" w14:textId="087427E0" w:rsidR="00B77DCF" w:rsidRPr="005F5B00" w:rsidRDefault="00B77DCF" w:rsidP="00743C08">
      <w:pPr>
        <w:pStyle w:val="ListParagraph"/>
        <w:numPr>
          <w:ilvl w:val="0"/>
          <w:numId w:val="8"/>
        </w:numPr>
        <w:rPr>
          <w:rFonts w:ascii="Calibri" w:hAnsi="Calibri"/>
          <w:b/>
          <w:bCs/>
        </w:rPr>
      </w:pPr>
      <w:r>
        <w:rPr>
          <w:rFonts w:ascii="Calibri" w:hAnsi="Calibri"/>
          <w:b/>
          <w:bCs/>
          <w:i/>
          <w:iCs/>
        </w:rPr>
        <w:t xml:space="preserve">Experience: </w:t>
      </w:r>
      <w:r>
        <w:rPr>
          <w:rFonts w:ascii="Calibri" w:hAnsi="Calibri"/>
        </w:rPr>
        <w:t>The candidate has at least 2-3 years of experience leading and teaching students.</w:t>
      </w:r>
    </w:p>
    <w:p w14:paraId="394D2F09" w14:textId="000EA196" w:rsidR="005F5B00" w:rsidRPr="005F5B00" w:rsidRDefault="005F5B00" w:rsidP="00743C08">
      <w:pPr>
        <w:pStyle w:val="ListParagraph"/>
        <w:numPr>
          <w:ilvl w:val="0"/>
          <w:numId w:val="8"/>
        </w:numPr>
        <w:rPr>
          <w:rFonts w:ascii="Calibri" w:hAnsi="Calibri"/>
          <w:b/>
          <w:bCs/>
        </w:rPr>
      </w:pPr>
      <w:r>
        <w:rPr>
          <w:rFonts w:ascii="Calibri" w:hAnsi="Calibri"/>
          <w:b/>
          <w:bCs/>
          <w:i/>
          <w:iCs/>
        </w:rPr>
        <w:t xml:space="preserve">Education: </w:t>
      </w:r>
      <w:r>
        <w:rPr>
          <w:rFonts w:ascii="Calibri" w:hAnsi="Calibri"/>
        </w:rPr>
        <w:t xml:space="preserve">4-year college degree or seminary degree in Bible, Theology, or Ministry preferred. </w:t>
      </w:r>
    </w:p>
    <w:p w14:paraId="4C599D08" w14:textId="311ECB68" w:rsidR="005F5B00" w:rsidRPr="005F5B00" w:rsidRDefault="005F5B00" w:rsidP="00743C08">
      <w:pPr>
        <w:pStyle w:val="ListParagraph"/>
        <w:numPr>
          <w:ilvl w:val="0"/>
          <w:numId w:val="8"/>
        </w:numPr>
        <w:rPr>
          <w:rFonts w:ascii="Calibri" w:hAnsi="Calibri"/>
          <w:b/>
          <w:bCs/>
        </w:rPr>
      </w:pPr>
      <w:r>
        <w:rPr>
          <w:rFonts w:ascii="Calibri" w:hAnsi="Calibri"/>
          <w:b/>
          <w:bCs/>
          <w:i/>
          <w:iCs/>
        </w:rPr>
        <w:t xml:space="preserve">Membership: </w:t>
      </w:r>
      <w:r>
        <w:rPr>
          <w:rFonts w:ascii="Calibri" w:hAnsi="Calibri"/>
        </w:rPr>
        <w:t>The candidate will become a member of Cedar Crest Bible Fellowship Church</w:t>
      </w:r>
    </w:p>
    <w:p w14:paraId="5065958B" w14:textId="23301486" w:rsidR="005F5B00" w:rsidRPr="00743C08" w:rsidRDefault="39B2BC01" w:rsidP="1CC11CA7">
      <w:pPr>
        <w:pStyle w:val="ListParagraph"/>
        <w:numPr>
          <w:ilvl w:val="0"/>
          <w:numId w:val="8"/>
        </w:numPr>
        <w:rPr>
          <w:rFonts w:asciiTheme="minorHAnsi" w:eastAsiaTheme="minorEastAsia" w:hAnsiTheme="minorHAnsi" w:cstheme="minorBidi"/>
          <w:b/>
          <w:bCs/>
          <w:i/>
          <w:iCs/>
        </w:rPr>
      </w:pPr>
      <w:r w:rsidRPr="1CC11CA7">
        <w:rPr>
          <w:rFonts w:ascii="Calibri" w:hAnsi="Calibri"/>
          <w:b/>
          <w:bCs/>
          <w:i/>
          <w:iCs/>
        </w:rPr>
        <w:t xml:space="preserve">Ordination: </w:t>
      </w:r>
      <w:r w:rsidRPr="1CC11CA7">
        <w:rPr>
          <w:rFonts w:ascii="Calibri" w:hAnsi="Calibri"/>
        </w:rPr>
        <w:t>The candidate will pursue ordination in the Bible Fellowship Church within the first two years.</w:t>
      </w:r>
    </w:p>
    <w:p w14:paraId="59172361" w14:textId="20CCD467" w:rsidR="005F5B00" w:rsidRPr="00743C08" w:rsidRDefault="005F5B00" w:rsidP="00743C08">
      <w:pPr>
        <w:pStyle w:val="ListParagraph"/>
        <w:numPr>
          <w:ilvl w:val="0"/>
          <w:numId w:val="8"/>
        </w:numPr>
        <w:rPr>
          <w:b/>
          <w:i/>
        </w:rPr>
      </w:pPr>
      <w:r>
        <w:rPr>
          <w:rFonts w:ascii="Calibri" w:hAnsi="Calibri"/>
          <w:b/>
          <w:bCs/>
          <w:i/>
          <w:iCs/>
        </w:rPr>
        <w:t xml:space="preserve">Clearances: </w:t>
      </w:r>
      <w:r>
        <w:rPr>
          <w:rFonts w:ascii="Calibri" w:hAnsi="Calibri"/>
        </w:rPr>
        <w:t>The candidate is willing and able to pass all child clearances (PA Child Abuse Clearance, Police Background Check, and FBI Fingerprinting).</w:t>
      </w:r>
    </w:p>
    <w:p w14:paraId="430494AC" w14:textId="77777777" w:rsidR="00743C08" w:rsidRDefault="00743C08" w:rsidP="00DA16CD">
      <w:pPr>
        <w:spacing w:after="0" w:line="24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</w:p>
    <w:p w14:paraId="1EF15F2D" w14:textId="50F0DABE" w:rsidR="00DA16CD" w:rsidRPr="00DA16CD" w:rsidRDefault="00DA16CD" w:rsidP="00DA16CD">
      <w:pPr>
        <w:spacing w:after="0" w:line="24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  <w:r w:rsidRPr="00DA16CD">
        <w:rPr>
          <w:rFonts w:ascii="Calibri" w:eastAsia="Times New Roman" w:hAnsi="Calibri" w:cs="Times New Roman"/>
          <w:b/>
          <w:bCs/>
          <w:sz w:val="24"/>
          <w:szCs w:val="24"/>
        </w:rPr>
        <w:t>Primary Responsibilities</w:t>
      </w:r>
      <w:r w:rsidR="003748C0">
        <w:rPr>
          <w:rFonts w:ascii="Calibri" w:eastAsia="Times New Roman" w:hAnsi="Calibri" w:cs="Times New Roman"/>
          <w:b/>
          <w:bCs/>
          <w:sz w:val="24"/>
          <w:szCs w:val="24"/>
        </w:rPr>
        <w:t>:</w:t>
      </w:r>
    </w:p>
    <w:p w14:paraId="732CAF4D" w14:textId="43E2EE18" w:rsidR="00D959C2" w:rsidRDefault="00D959C2" w:rsidP="00D959C2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</w:rPr>
        <w:t xml:space="preserve">Oversee Student Ministries: </w:t>
      </w:r>
      <w:r>
        <w:rPr>
          <w:rFonts w:ascii="Calibri" w:hAnsi="Calibri" w:cs="Calibri"/>
        </w:rPr>
        <w:t xml:space="preserve">Strive to ensure that all </w:t>
      </w:r>
      <w:r w:rsidR="3CE10980" w:rsidRPr="67A0EB22">
        <w:rPr>
          <w:rFonts w:ascii="Calibri" w:hAnsi="Calibri" w:cs="Calibri"/>
        </w:rPr>
        <w:t>current ministries</w:t>
      </w:r>
      <w:r>
        <w:rPr>
          <w:rFonts w:ascii="Calibri" w:hAnsi="Calibri" w:cs="Calibri"/>
        </w:rPr>
        <w:t xml:space="preserve"> are staffed, attended, and are in line with our mission, core values, and vision. </w:t>
      </w:r>
    </w:p>
    <w:p w14:paraId="09975430" w14:textId="42731EA8" w:rsidR="00526552" w:rsidRPr="00526552" w:rsidRDefault="00526552" w:rsidP="00526552">
      <w:pPr>
        <w:pStyle w:val="ListParagraph"/>
        <w:numPr>
          <w:ilvl w:val="1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Youth Group</w:t>
      </w:r>
      <w:r w:rsidR="00F47A25">
        <w:rPr>
          <w:rFonts w:ascii="Calibri" w:hAnsi="Calibri" w:cs="Calibri"/>
          <w:i/>
          <w:iCs/>
        </w:rPr>
        <w:t xml:space="preserve">: </w:t>
      </w:r>
      <w:r w:rsidR="00F47A25">
        <w:rPr>
          <w:rFonts w:ascii="Calibri" w:hAnsi="Calibri" w:cs="Calibri"/>
        </w:rPr>
        <w:t>Activities, worship in song, teaching, small groups</w:t>
      </w:r>
    </w:p>
    <w:p w14:paraId="1A4A34E5" w14:textId="4EB0CD2F" w:rsidR="00526552" w:rsidRDefault="00526552" w:rsidP="00526552">
      <w:pPr>
        <w:pStyle w:val="ListParagraph"/>
        <w:numPr>
          <w:ilvl w:val="1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 xml:space="preserve">Wednesday Night Programs: </w:t>
      </w:r>
      <w:r>
        <w:rPr>
          <w:rFonts w:ascii="Calibri" w:hAnsi="Calibri" w:cs="Calibri"/>
        </w:rPr>
        <w:t xml:space="preserve">Journeymen &amp; Girl’s Quest </w:t>
      </w:r>
    </w:p>
    <w:p w14:paraId="6FBC5DD6" w14:textId="0C2B1FE5" w:rsidR="00526552" w:rsidRPr="00526552" w:rsidRDefault="00526552" w:rsidP="00526552">
      <w:pPr>
        <w:pStyle w:val="ListParagraph"/>
        <w:numPr>
          <w:ilvl w:val="1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Middle School Sunday School</w:t>
      </w:r>
      <w:r w:rsidR="73263E1D" w:rsidRPr="47683E04">
        <w:rPr>
          <w:rFonts w:ascii="Calibri" w:hAnsi="Calibri" w:cs="Calibri"/>
          <w:i/>
          <w:iCs/>
        </w:rPr>
        <w:t>.</w:t>
      </w:r>
    </w:p>
    <w:p w14:paraId="116789B2" w14:textId="4C7CD3B0" w:rsidR="00526552" w:rsidRPr="00D959C2" w:rsidRDefault="00526552" w:rsidP="00526552">
      <w:pPr>
        <w:pStyle w:val="ListParagraph"/>
        <w:numPr>
          <w:ilvl w:val="1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High School Sunday School</w:t>
      </w:r>
    </w:p>
    <w:p w14:paraId="7AEBF49D" w14:textId="35665B10" w:rsidR="00D959C2" w:rsidRPr="00D959C2" w:rsidRDefault="005F5B00" w:rsidP="00D959C2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D959C2">
        <w:rPr>
          <w:rFonts w:ascii="Calibri" w:hAnsi="Calibri" w:cs="Calibri"/>
          <w:b/>
          <w:bCs/>
          <w:i/>
          <w:iCs/>
        </w:rPr>
        <w:t xml:space="preserve">Teaching/Preaching: </w:t>
      </w:r>
      <w:r w:rsidR="323033B7" w:rsidRPr="47683E04">
        <w:rPr>
          <w:rFonts w:ascii="Calibri" w:hAnsi="Calibri" w:cs="Calibri"/>
        </w:rPr>
        <w:t>Commit</w:t>
      </w:r>
      <w:r w:rsidR="00D959C2" w:rsidRPr="03B4DCAE">
        <w:rPr>
          <w:rFonts w:ascii="Calibri" w:hAnsi="Calibri" w:cs="Calibri"/>
        </w:rPr>
        <w:t xml:space="preserve"> </w:t>
      </w:r>
      <w:r w:rsidR="00D959C2" w:rsidRPr="00D959C2">
        <w:rPr>
          <w:rFonts w:ascii="Calibri" w:hAnsi="Calibri" w:cs="Calibri"/>
        </w:rPr>
        <w:t>to both expositional and doctrinal teaching, making applications that are age appropriate</w:t>
      </w:r>
      <w:r w:rsidR="00D959C2">
        <w:rPr>
          <w:rFonts w:ascii="Calibri" w:hAnsi="Calibri" w:cs="Calibri"/>
        </w:rPr>
        <w:t xml:space="preserve"> and engaging</w:t>
      </w:r>
      <w:r w:rsidR="00D959C2" w:rsidRPr="00D959C2">
        <w:rPr>
          <w:rFonts w:ascii="Calibri" w:hAnsi="Calibri" w:cs="Calibri"/>
        </w:rPr>
        <w:t>.</w:t>
      </w:r>
    </w:p>
    <w:p w14:paraId="0CFB132E" w14:textId="27E86566" w:rsidR="00D520F2" w:rsidRDefault="00526552" w:rsidP="00526552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 xml:space="preserve">Preach/teach through Scripture </w:t>
      </w:r>
      <w:r>
        <w:rPr>
          <w:rFonts w:ascii="Calibri" w:hAnsi="Calibri" w:cs="Calibri"/>
        </w:rPr>
        <w:t>(i.e., sequentially through books, thematically, etc.)</w:t>
      </w:r>
    </w:p>
    <w:p w14:paraId="1986D2D9" w14:textId="4C08E1CA" w:rsidR="00526552" w:rsidRDefault="00526552" w:rsidP="00526552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 xml:space="preserve">Teach Doctrine </w:t>
      </w:r>
      <w:r>
        <w:rPr>
          <w:rFonts w:ascii="Calibri" w:hAnsi="Calibri" w:cs="Calibri"/>
        </w:rPr>
        <w:t>(i.e., theological categories, topical studies, cultural challenges, etc.)</w:t>
      </w:r>
    </w:p>
    <w:p w14:paraId="0BCAEDE9" w14:textId="344C7ABC" w:rsidR="00526552" w:rsidRPr="00954CFC" w:rsidRDefault="00526552" w:rsidP="00526552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With the Discipleship Pastor, oversee and implement curriculum for all student ministries</w:t>
      </w:r>
    </w:p>
    <w:p w14:paraId="750D3BCF" w14:textId="6EA11D6E" w:rsidR="00954CFC" w:rsidRDefault="00954CFC" w:rsidP="00954CFC">
      <w:pPr>
        <w:pStyle w:val="ListParagraph"/>
        <w:widowControl w:val="0"/>
        <w:numPr>
          <w:ilvl w:val="0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</w:rPr>
        <w:t xml:space="preserve">Shepherding: </w:t>
      </w:r>
      <w:r w:rsidR="7E418EFA" w:rsidRPr="47683E04">
        <w:rPr>
          <w:rFonts w:ascii="Calibri" w:hAnsi="Calibri" w:cs="Calibri"/>
        </w:rPr>
        <w:t>C</w:t>
      </w:r>
      <w:r w:rsidR="0010E40C" w:rsidRPr="47683E04">
        <w:rPr>
          <w:rFonts w:ascii="Calibri" w:hAnsi="Calibri" w:cs="Calibri"/>
        </w:rPr>
        <w:t>onnect</w:t>
      </w:r>
      <w:r>
        <w:rPr>
          <w:rFonts w:ascii="Calibri" w:hAnsi="Calibri" w:cs="Calibri"/>
        </w:rPr>
        <w:t xml:space="preserve"> with and minister lovingly and respectfully to parents</w:t>
      </w:r>
      <w:r w:rsidR="7043929D" w:rsidRPr="47683E04">
        <w:rPr>
          <w:rFonts w:ascii="Calibri" w:hAnsi="Calibri" w:cs="Calibri"/>
        </w:rPr>
        <w:t>/guardians</w:t>
      </w:r>
      <w:r>
        <w:rPr>
          <w:rFonts w:ascii="Calibri" w:hAnsi="Calibri" w:cs="Calibri"/>
        </w:rPr>
        <w:t xml:space="preserve"> and students</w:t>
      </w:r>
    </w:p>
    <w:p w14:paraId="39965A6C" w14:textId="18CBF562" w:rsidR="36439625" w:rsidRDefault="36439625" w:rsidP="47683E04">
      <w:pPr>
        <w:pStyle w:val="ListParagraph"/>
        <w:widowControl w:val="0"/>
        <w:numPr>
          <w:ilvl w:val="1"/>
          <w:numId w:val="9"/>
        </w:numPr>
        <w:spacing w:before="36" w:line="243" w:lineRule="exact"/>
        <w:rPr>
          <w:rFonts w:asciiTheme="minorHAnsi" w:eastAsiaTheme="minorEastAsia" w:hAnsiTheme="minorHAnsi" w:cstheme="minorBidi"/>
        </w:rPr>
      </w:pPr>
      <w:r w:rsidRPr="47683E04">
        <w:rPr>
          <w:rFonts w:asciiTheme="minorHAnsi" w:eastAsiaTheme="minorEastAsia" w:hAnsiTheme="minorHAnsi" w:cstheme="minorBidi"/>
        </w:rPr>
        <w:t>Visitation</w:t>
      </w:r>
      <w:r w:rsidR="2F8F291B" w:rsidRPr="47683E04">
        <w:rPr>
          <w:rFonts w:asciiTheme="minorHAnsi" w:eastAsiaTheme="minorEastAsia" w:hAnsiTheme="minorHAnsi" w:cstheme="minorBidi"/>
        </w:rPr>
        <w:t xml:space="preserve">, counseling with students, supporting parents </w:t>
      </w:r>
      <w:r w:rsidRPr="47683E04">
        <w:rPr>
          <w:rFonts w:asciiTheme="minorHAnsi" w:eastAsiaTheme="minorEastAsia" w:hAnsiTheme="minorHAnsi" w:cstheme="minorBidi"/>
        </w:rPr>
        <w:t>(when necessary)</w:t>
      </w:r>
    </w:p>
    <w:p w14:paraId="2E82B628" w14:textId="18732A6B" w:rsidR="678AE1FE" w:rsidRDefault="678AE1FE" w:rsidP="47683E04">
      <w:pPr>
        <w:pStyle w:val="ListParagraph"/>
        <w:widowControl w:val="0"/>
        <w:numPr>
          <w:ilvl w:val="0"/>
          <w:numId w:val="9"/>
        </w:numPr>
        <w:spacing w:before="36" w:line="243" w:lineRule="exact"/>
      </w:pPr>
      <w:r w:rsidRPr="47683E04">
        <w:rPr>
          <w:rFonts w:ascii="Calibri" w:hAnsi="Calibri" w:cs="Calibri"/>
          <w:b/>
          <w:bCs/>
          <w:i/>
          <w:iCs/>
        </w:rPr>
        <w:t>Development</w:t>
      </w:r>
      <w:r w:rsidR="7A2E7FC9" w:rsidRPr="47683E04">
        <w:rPr>
          <w:rFonts w:ascii="Calibri" w:hAnsi="Calibri" w:cs="Calibri"/>
          <w:b/>
          <w:bCs/>
          <w:i/>
          <w:iCs/>
        </w:rPr>
        <w:t xml:space="preserve">: </w:t>
      </w:r>
      <w:r w:rsidR="7A2E7FC9" w:rsidRPr="47683E04">
        <w:rPr>
          <w:rFonts w:ascii="Calibri" w:hAnsi="Calibri" w:cs="Calibri"/>
        </w:rPr>
        <w:t>Commitment to personal spiritual and professional growth</w:t>
      </w:r>
    </w:p>
    <w:p w14:paraId="2FBDCDC4" w14:textId="3E073484" w:rsidR="678AE1FE" w:rsidRDefault="678AE1FE" w:rsidP="47683E04">
      <w:pPr>
        <w:pStyle w:val="ListParagraph"/>
        <w:widowControl w:val="0"/>
        <w:numPr>
          <w:ilvl w:val="1"/>
          <w:numId w:val="9"/>
        </w:numPr>
        <w:spacing w:before="36" w:line="243" w:lineRule="exact"/>
        <w:rPr>
          <w:rFonts w:asciiTheme="minorHAnsi" w:eastAsiaTheme="minorEastAsia" w:hAnsiTheme="minorHAnsi" w:cstheme="minorBidi"/>
        </w:rPr>
      </w:pPr>
      <w:r w:rsidRPr="47683E04">
        <w:rPr>
          <w:rFonts w:asciiTheme="minorHAnsi" w:eastAsiaTheme="minorEastAsia" w:hAnsiTheme="minorHAnsi" w:cstheme="minorBidi"/>
        </w:rPr>
        <w:t>Continually pursing personal and theological growth</w:t>
      </w:r>
    </w:p>
    <w:p w14:paraId="63AE8C34" w14:textId="79F5A0FB" w:rsidR="678AE1FE" w:rsidRDefault="678AE1FE" w:rsidP="47683E04">
      <w:pPr>
        <w:pStyle w:val="ListParagraph"/>
        <w:widowControl w:val="0"/>
        <w:numPr>
          <w:ilvl w:val="1"/>
          <w:numId w:val="9"/>
        </w:numPr>
        <w:spacing w:before="36" w:line="243" w:lineRule="exact"/>
        <w:rPr>
          <w:rFonts w:asciiTheme="minorHAnsi" w:eastAsiaTheme="minorEastAsia" w:hAnsiTheme="minorHAnsi" w:cstheme="minorBidi"/>
        </w:rPr>
      </w:pPr>
      <w:r w:rsidRPr="47683E04">
        <w:rPr>
          <w:rFonts w:asciiTheme="minorHAnsi" w:eastAsiaTheme="minorEastAsia" w:hAnsiTheme="minorHAnsi" w:cstheme="minorBidi"/>
        </w:rPr>
        <w:t>Willing to be mentored by the Pastoral Staff</w:t>
      </w:r>
    </w:p>
    <w:p w14:paraId="279B5ADD" w14:textId="2DEF840E" w:rsidR="00630F00" w:rsidRDefault="00630F00" w:rsidP="00630F00">
      <w:pPr>
        <w:pStyle w:val="ListParagraph"/>
        <w:widowControl w:val="0"/>
        <w:numPr>
          <w:ilvl w:val="0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</w:rPr>
        <w:t xml:space="preserve">Equipping/Training Leaders: </w:t>
      </w:r>
      <w:r w:rsidR="6C47F7C3" w:rsidRPr="47683E04">
        <w:rPr>
          <w:rFonts w:ascii="Calibri" w:hAnsi="Calibri" w:cs="Calibri"/>
        </w:rPr>
        <w:t>L</w:t>
      </w:r>
      <w:r w:rsidR="38D364FB" w:rsidRPr="47683E04">
        <w:rPr>
          <w:rFonts w:ascii="Calibri" w:hAnsi="Calibri" w:cs="Calibri"/>
        </w:rPr>
        <w:t>ead</w:t>
      </w:r>
      <w:r w:rsidR="040B5A04" w:rsidRPr="47683E04">
        <w:rPr>
          <w:rFonts w:ascii="Calibri" w:hAnsi="Calibri" w:cs="Calibri"/>
        </w:rPr>
        <w:t>, develop,</w:t>
      </w:r>
      <w:r>
        <w:rPr>
          <w:rFonts w:ascii="Calibri" w:hAnsi="Calibri" w:cs="Calibri"/>
        </w:rPr>
        <w:t xml:space="preserve"> and work with a team of qualified volunteers. </w:t>
      </w:r>
    </w:p>
    <w:p w14:paraId="7E39772C" w14:textId="6ECE16CA" w:rsidR="00630F00" w:rsidRPr="00630F00" w:rsidRDefault="00630F00" w:rsidP="00630F00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Recruit qualified leaders</w:t>
      </w:r>
    </w:p>
    <w:p w14:paraId="111FC20B" w14:textId="2FBA5E12" w:rsidR="00BB3A80" w:rsidRDefault="1B77B3AA" w:rsidP="00BE2250">
      <w:pPr>
        <w:pStyle w:val="ListParagraph"/>
        <w:widowControl w:val="0"/>
        <w:numPr>
          <w:ilvl w:val="1"/>
          <w:numId w:val="9"/>
        </w:numPr>
        <w:spacing w:before="36" w:line="243" w:lineRule="exact"/>
        <w:rPr>
          <w:rFonts w:ascii="Calibri" w:hAnsi="Calibri" w:cs="Calibri"/>
        </w:rPr>
      </w:pPr>
      <w:r w:rsidRPr="47683E04">
        <w:rPr>
          <w:rFonts w:ascii="Calibri" w:hAnsi="Calibri" w:cs="Calibri"/>
          <w:i/>
          <w:iCs/>
        </w:rPr>
        <w:t>Ho</w:t>
      </w:r>
      <w:r w:rsidR="38D364FB" w:rsidRPr="47683E04">
        <w:rPr>
          <w:rFonts w:ascii="Calibri" w:hAnsi="Calibri" w:cs="Calibri"/>
          <w:i/>
          <w:iCs/>
        </w:rPr>
        <w:t xml:space="preserve">ld and </w:t>
      </w:r>
      <w:r w:rsidR="58ED84E1" w:rsidRPr="47683E04">
        <w:rPr>
          <w:rFonts w:ascii="Calibri" w:hAnsi="Calibri" w:cs="Calibri"/>
          <w:i/>
          <w:iCs/>
        </w:rPr>
        <w:t>l</w:t>
      </w:r>
      <w:r w:rsidR="38D364FB" w:rsidRPr="47683E04">
        <w:rPr>
          <w:rFonts w:ascii="Calibri" w:hAnsi="Calibri" w:cs="Calibri"/>
          <w:i/>
          <w:iCs/>
        </w:rPr>
        <w:t>ead</w:t>
      </w:r>
      <w:r w:rsidR="486E3BB7" w:rsidRPr="47683E04">
        <w:rPr>
          <w:rFonts w:ascii="Calibri" w:hAnsi="Calibri" w:cs="Calibri"/>
          <w:i/>
          <w:iCs/>
        </w:rPr>
        <w:t xml:space="preserve"> volu</w:t>
      </w:r>
      <w:r w:rsidR="7ED645A3" w:rsidRPr="47683E04">
        <w:rPr>
          <w:rFonts w:ascii="Calibri" w:hAnsi="Calibri" w:cs="Calibri"/>
          <w:i/>
          <w:iCs/>
        </w:rPr>
        <w:t>n</w:t>
      </w:r>
      <w:r w:rsidR="486E3BB7" w:rsidRPr="47683E04">
        <w:rPr>
          <w:rFonts w:ascii="Calibri" w:hAnsi="Calibri" w:cs="Calibri"/>
          <w:i/>
          <w:iCs/>
        </w:rPr>
        <w:t xml:space="preserve">teer </w:t>
      </w:r>
      <w:r w:rsidR="38D364FB" w:rsidRPr="47683E04">
        <w:rPr>
          <w:rFonts w:ascii="Calibri" w:hAnsi="Calibri" w:cs="Calibri"/>
          <w:i/>
          <w:iCs/>
        </w:rPr>
        <w:t>meetings</w:t>
      </w:r>
    </w:p>
    <w:p w14:paraId="38E3D6EC" w14:textId="3D7D9631" w:rsidR="00630F00" w:rsidRDefault="00630F00" w:rsidP="5B6BF711">
      <w:pPr>
        <w:pStyle w:val="ListParagraph"/>
        <w:widowControl w:val="0"/>
        <w:numPr>
          <w:ilvl w:val="0"/>
          <w:numId w:val="9"/>
        </w:numPr>
        <w:spacing w:before="36" w:line="243" w:lineRule="exact"/>
        <w:rPr>
          <w:rFonts w:ascii="Calibri" w:hAnsi="Calibri" w:cs="Calibri"/>
        </w:rPr>
      </w:pPr>
      <w:r w:rsidRPr="1C4D7CB5">
        <w:rPr>
          <w:rFonts w:ascii="Calibri" w:hAnsi="Calibri" w:cs="Calibri"/>
          <w:b/>
          <w:bCs/>
          <w:i/>
          <w:iCs/>
        </w:rPr>
        <w:lastRenderedPageBreak/>
        <w:t xml:space="preserve">Overnight &amp; Day Spiritual Retreats: </w:t>
      </w:r>
      <w:r w:rsidR="38D364FB" w:rsidRPr="1C4D7CB5">
        <w:rPr>
          <w:rFonts w:ascii="Calibri" w:hAnsi="Calibri" w:cs="Calibri"/>
        </w:rPr>
        <w:t>Responsibl</w:t>
      </w:r>
      <w:r w:rsidR="6E340E4C" w:rsidRPr="1C4D7CB5">
        <w:rPr>
          <w:rFonts w:ascii="Calibri" w:hAnsi="Calibri" w:cs="Calibri"/>
        </w:rPr>
        <w:t>y</w:t>
      </w:r>
      <w:r w:rsidRPr="1C4D7CB5">
        <w:rPr>
          <w:rFonts w:ascii="Calibri" w:hAnsi="Calibri" w:cs="Calibri"/>
        </w:rPr>
        <w:t xml:space="preserve"> and </w:t>
      </w:r>
      <w:r w:rsidR="38D364FB" w:rsidRPr="1C4D7CB5">
        <w:rPr>
          <w:rFonts w:ascii="Calibri" w:hAnsi="Calibri" w:cs="Calibri"/>
        </w:rPr>
        <w:t>intentional</w:t>
      </w:r>
      <w:r w:rsidR="68BAF8A4" w:rsidRPr="1C4D7CB5">
        <w:rPr>
          <w:rFonts w:ascii="Calibri" w:hAnsi="Calibri" w:cs="Calibri"/>
        </w:rPr>
        <w:t>ly oversee</w:t>
      </w:r>
      <w:r w:rsidRPr="1C4D7CB5">
        <w:rPr>
          <w:rFonts w:ascii="Calibri" w:hAnsi="Calibri" w:cs="Calibri"/>
        </w:rPr>
        <w:t xml:space="preserve"> </w:t>
      </w:r>
      <w:r w:rsidR="00DD786A" w:rsidRPr="1C4D7CB5">
        <w:rPr>
          <w:rFonts w:ascii="Calibri" w:hAnsi="Calibri" w:cs="Calibri"/>
        </w:rPr>
        <w:t>students at</w:t>
      </w:r>
      <w:r w:rsidRPr="1C4D7CB5">
        <w:rPr>
          <w:rFonts w:ascii="Calibri" w:hAnsi="Calibri" w:cs="Calibri"/>
        </w:rPr>
        <w:t xml:space="preserve"> retreats and trips, ensuring alignment with our mission, core values, and vision. *Some of these are flexible for change.</w:t>
      </w:r>
    </w:p>
    <w:p w14:paraId="0FD1BA9C" w14:textId="57ABBFC1" w:rsidR="00630F00" w:rsidRPr="00630F00" w:rsidRDefault="00630F00" w:rsidP="00630F00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 w:rsidRPr="1F9CC92C">
        <w:rPr>
          <w:rFonts w:ascii="Calibri" w:hAnsi="Calibri" w:cs="Calibri"/>
          <w:i/>
          <w:iCs/>
        </w:rPr>
        <w:t>*</w:t>
      </w:r>
      <w:r>
        <w:rPr>
          <w:rFonts w:ascii="Calibri" w:hAnsi="Calibri" w:cs="Calibri"/>
          <w:i/>
          <w:iCs/>
        </w:rPr>
        <w:t>Fall Retreat (day</w:t>
      </w:r>
      <w:r w:rsidRPr="6640F53A">
        <w:rPr>
          <w:rFonts w:ascii="Calibri" w:hAnsi="Calibri" w:cs="Calibri"/>
          <w:i/>
          <w:iCs/>
        </w:rPr>
        <w:t>)</w:t>
      </w:r>
    </w:p>
    <w:p w14:paraId="0A1FF114" w14:textId="53E6CADC" w:rsidR="00630F00" w:rsidRPr="00630F00" w:rsidRDefault="00630F00" w:rsidP="00630F00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Sno Glo (weekend – denominational)</w:t>
      </w:r>
    </w:p>
    <w:p w14:paraId="183F04CD" w14:textId="061CB5CE" w:rsidR="00630F00" w:rsidRPr="00344611" w:rsidRDefault="00630F00" w:rsidP="00630F00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Core Challenge</w:t>
      </w:r>
      <w:r w:rsidR="00344611">
        <w:rPr>
          <w:rFonts w:ascii="Calibri" w:hAnsi="Calibri" w:cs="Calibri"/>
          <w:i/>
          <w:iCs/>
        </w:rPr>
        <w:t xml:space="preserve"> (day – denominational)</w:t>
      </w:r>
    </w:p>
    <w:p w14:paraId="16774275" w14:textId="3FBA872C" w:rsidR="00344611" w:rsidRPr="00344611" w:rsidRDefault="00344611" w:rsidP="00630F00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 w:rsidRPr="1F9CC92C">
        <w:rPr>
          <w:rFonts w:ascii="Calibri" w:hAnsi="Calibri" w:cs="Calibri"/>
          <w:i/>
          <w:iCs/>
        </w:rPr>
        <w:t>*</w:t>
      </w:r>
      <w:r>
        <w:rPr>
          <w:rFonts w:ascii="Calibri" w:hAnsi="Calibri" w:cs="Calibri"/>
          <w:i/>
          <w:iCs/>
        </w:rPr>
        <w:t>D3 Youth Conference (week – Louisville, KY</w:t>
      </w:r>
      <w:r w:rsidRPr="58F89D1D">
        <w:rPr>
          <w:rFonts w:ascii="Calibri" w:hAnsi="Calibri" w:cs="Calibri"/>
          <w:i/>
          <w:iCs/>
        </w:rPr>
        <w:t>)</w:t>
      </w:r>
    </w:p>
    <w:p w14:paraId="03EF3668" w14:textId="0F89280F" w:rsidR="00FC14E4" w:rsidRPr="00DD786A" w:rsidRDefault="00344611" w:rsidP="47683E04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Missions Trip (1 ½ - 2 weeks – various – attend as leader. Others may lead)</w:t>
      </w:r>
    </w:p>
    <w:p w14:paraId="3A639100" w14:textId="35E011CE" w:rsidR="00DD786A" w:rsidRPr="00DD786A" w:rsidRDefault="00DD786A" w:rsidP="00DD786A">
      <w:pPr>
        <w:pStyle w:val="ListParagraph"/>
        <w:widowControl w:val="0"/>
        <w:numPr>
          <w:ilvl w:val="0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</w:rPr>
        <w:t>Events/Activities</w:t>
      </w:r>
      <w:r w:rsidR="00F47A25">
        <w:rPr>
          <w:rFonts w:ascii="Calibri" w:hAnsi="Calibri" w:cs="Calibri"/>
          <w:b/>
          <w:bCs/>
          <w:i/>
          <w:iCs/>
        </w:rPr>
        <w:t xml:space="preserve">: </w:t>
      </w:r>
      <w:r w:rsidR="6DC0BA93" w:rsidRPr="47683E04">
        <w:rPr>
          <w:rFonts w:ascii="Calibri" w:hAnsi="Calibri" w:cs="Calibri"/>
        </w:rPr>
        <w:t>Responsibl</w:t>
      </w:r>
      <w:r w:rsidR="5A960609" w:rsidRPr="47683E04">
        <w:rPr>
          <w:rFonts w:ascii="Calibri" w:hAnsi="Calibri" w:cs="Calibri"/>
        </w:rPr>
        <w:t>y</w:t>
      </w:r>
      <w:r w:rsidR="00F47A25">
        <w:rPr>
          <w:rFonts w:ascii="Calibri" w:hAnsi="Calibri" w:cs="Calibri"/>
        </w:rPr>
        <w:t xml:space="preserve"> and </w:t>
      </w:r>
      <w:r w:rsidR="6DC0BA93" w:rsidRPr="47683E04">
        <w:rPr>
          <w:rFonts w:ascii="Calibri" w:hAnsi="Calibri" w:cs="Calibri"/>
        </w:rPr>
        <w:t>intentional</w:t>
      </w:r>
      <w:r w:rsidR="4064D5D5" w:rsidRPr="47683E04">
        <w:rPr>
          <w:rFonts w:ascii="Calibri" w:hAnsi="Calibri" w:cs="Calibri"/>
        </w:rPr>
        <w:t>ly</w:t>
      </w:r>
      <w:r w:rsidR="00F47A25" w:rsidRPr="03B4DCAE">
        <w:rPr>
          <w:rFonts w:ascii="Calibri" w:hAnsi="Calibri" w:cs="Calibri"/>
        </w:rPr>
        <w:t xml:space="preserve"> </w:t>
      </w:r>
      <w:r w:rsidR="6DC0BA93" w:rsidRPr="47683E04">
        <w:rPr>
          <w:rFonts w:ascii="Calibri" w:hAnsi="Calibri" w:cs="Calibri"/>
        </w:rPr>
        <w:t>plan</w:t>
      </w:r>
      <w:r w:rsidR="00F47A25">
        <w:rPr>
          <w:rFonts w:ascii="Calibri" w:hAnsi="Calibri" w:cs="Calibri"/>
        </w:rPr>
        <w:t xml:space="preserve"> events</w:t>
      </w:r>
    </w:p>
    <w:p w14:paraId="36B2F63C" w14:textId="092BB47F" w:rsidR="00DD786A" w:rsidRPr="00F47A25" w:rsidRDefault="00F47A25" w:rsidP="00DD786A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Currently: Superbowl Party, Senior Night, Game Night, Christmas Party</w:t>
      </w:r>
    </w:p>
    <w:p w14:paraId="6CB817D1" w14:textId="556BE84C" w:rsidR="00F47A25" w:rsidRPr="00F47A25" w:rsidRDefault="00F47A25" w:rsidP="00DD786A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>Service Opportunities in Church and Community</w:t>
      </w:r>
    </w:p>
    <w:p w14:paraId="27BBA093" w14:textId="76C0DB7B" w:rsidR="00F47A25" w:rsidRPr="006E5548" w:rsidRDefault="007861FA" w:rsidP="00F47A25">
      <w:pPr>
        <w:pStyle w:val="ListParagraph"/>
        <w:widowControl w:val="0"/>
        <w:numPr>
          <w:ilvl w:val="0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</w:rPr>
        <w:t>Administration</w:t>
      </w:r>
      <w:r w:rsidR="006E5548">
        <w:rPr>
          <w:rFonts w:ascii="Calibri" w:hAnsi="Calibri" w:cs="Calibri"/>
          <w:b/>
          <w:bCs/>
          <w:i/>
          <w:iCs/>
        </w:rPr>
        <w:t xml:space="preserve">: </w:t>
      </w:r>
      <w:r w:rsidR="18BC9796" w:rsidRPr="47683E04">
        <w:rPr>
          <w:rFonts w:ascii="Calibri" w:hAnsi="Calibri" w:cs="Calibri"/>
        </w:rPr>
        <w:t>Responsibl</w:t>
      </w:r>
      <w:r w:rsidR="01426EF0" w:rsidRPr="47683E04">
        <w:rPr>
          <w:rFonts w:ascii="Calibri" w:hAnsi="Calibri" w:cs="Calibri"/>
        </w:rPr>
        <w:t>y</w:t>
      </w:r>
      <w:r w:rsidR="006E5548">
        <w:rPr>
          <w:rFonts w:ascii="Calibri" w:hAnsi="Calibri" w:cs="Calibri"/>
        </w:rPr>
        <w:t xml:space="preserve"> and </w:t>
      </w:r>
      <w:r w:rsidR="18BC9796" w:rsidRPr="47683E04">
        <w:rPr>
          <w:rFonts w:ascii="Calibri" w:hAnsi="Calibri" w:cs="Calibri"/>
        </w:rPr>
        <w:t>intentiona</w:t>
      </w:r>
      <w:r w:rsidR="35E78665" w:rsidRPr="47683E04">
        <w:rPr>
          <w:rFonts w:ascii="Calibri" w:hAnsi="Calibri" w:cs="Calibri"/>
        </w:rPr>
        <w:t>lly</w:t>
      </w:r>
      <w:r w:rsidR="006E5548" w:rsidRPr="03B4DCAE">
        <w:rPr>
          <w:rFonts w:ascii="Calibri" w:hAnsi="Calibri" w:cs="Calibri"/>
        </w:rPr>
        <w:t xml:space="preserve"> </w:t>
      </w:r>
      <w:r w:rsidR="18BC9796" w:rsidRPr="47683E04">
        <w:rPr>
          <w:rFonts w:ascii="Calibri" w:hAnsi="Calibri" w:cs="Calibri"/>
        </w:rPr>
        <w:t>plan</w:t>
      </w:r>
      <w:r w:rsidR="006E5548">
        <w:rPr>
          <w:rFonts w:ascii="Calibri" w:hAnsi="Calibri" w:cs="Calibri"/>
        </w:rPr>
        <w:t xml:space="preserve"> and </w:t>
      </w:r>
      <w:r w:rsidR="18BC9796" w:rsidRPr="47683E04">
        <w:rPr>
          <w:rFonts w:ascii="Calibri" w:hAnsi="Calibri" w:cs="Calibri"/>
        </w:rPr>
        <w:t>communicat</w:t>
      </w:r>
      <w:r w:rsidR="4CFFB3E6" w:rsidRPr="47683E04">
        <w:rPr>
          <w:rFonts w:ascii="Calibri" w:hAnsi="Calibri" w:cs="Calibri"/>
        </w:rPr>
        <w:t>e</w:t>
      </w:r>
      <w:r w:rsidR="18BC9796" w:rsidRPr="47683E04">
        <w:rPr>
          <w:rFonts w:ascii="Calibri" w:hAnsi="Calibri" w:cs="Calibri"/>
        </w:rPr>
        <w:t xml:space="preserve"> with</w:t>
      </w:r>
      <w:r w:rsidR="1A572F4B" w:rsidRPr="47683E04">
        <w:rPr>
          <w:rFonts w:ascii="Calibri" w:hAnsi="Calibri" w:cs="Calibri"/>
        </w:rPr>
        <w:t xml:space="preserve"> the Discipleship Pastor,</w:t>
      </w:r>
      <w:r w:rsidR="006E5548">
        <w:rPr>
          <w:rFonts w:ascii="Calibri" w:hAnsi="Calibri" w:cs="Calibri"/>
        </w:rPr>
        <w:t xml:space="preserve"> staff, elders, parents, leaders, and students when necessary.</w:t>
      </w:r>
    </w:p>
    <w:p w14:paraId="0F71A53F" w14:textId="52B9127D" w:rsidR="006E5548" w:rsidRPr="007861FA" w:rsidRDefault="006E5548" w:rsidP="006E5548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 xml:space="preserve">Propose and oversee </w:t>
      </w:r>
      <w:r w:rsidR="366BB887" w:rsidRPr="47683E04">
        <w:rPr>
          <w:rFonts w:ascii="Calibri" w:hAnsi="Calibri" w:cs="Calibri"/>
          <w:i/>
          <w:iCs/>
        </w:rPr>
        <w:t xml:space="preserve">an </w:t>
      </w:r>
      <w:r>
        <w:rPr>
          <w:rFonts w:ascii="Calibri" w:hAnsi="Calibri" w:cs="Calibri"/>
          <w:i/>
          <w:iCs/>
        </w:rPr>
        <w:t>approved annual budget</w:t>
      </w:r>
    </w:p>
    <w:p w14:paraId="0028757F" w14:textId="7C2C9735" w:rsidR="007861FA" w:rsidRPr="007861FA" w:rsidRDefault="007861FA" w:rsidP="006E5548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i/>
          <w:iCs/>
        </w:rPr>
        <w:t xml:space="preserve">Cooperate with office to ensure all student ministry volunteers have updated child safety clearances and agree with Cedar Crest’s current CSAP </w:t>
      </w:r>
      <w:r w:rsidR="249532B6" w:rsidRPr="767E87DB">
        <w:rPr>
          <w:rFonts w:ascii="Calibri" w:hAnsi="Calibri" w:cs="Calibri"/>
          <w:i/>
          <w:iCs/>
        </w:rPr>
        <w:t>(</w:t>
      </w:r>
      <w:r w:rsidR="249532B6" w:rsidRPr="19D09DE3">
        <w:rPr>
          <w:rFonts w:ascii="Calibri" w:hAnsi="Calibri" w:cs="Calibri"/>
          <w:i/>
          <w:iCs/>
        </w:rPr>
        <w:t xml:space="preserve">Child </w:t>
      </w:r>
      <w:r w:rsidR="249532B6" w:rsidRPr="4059BD34">
        <w:rPr>
          <w:rFonts w:ascii="Calibri" w:hAnsi="Calibri" w:cs="Calibri"/>
          <w:i/>
          <w:iCs/>
        </w:rPr>
        <w:t xml:space="preserve">Sexual </w:t>
      </w:r>
      <w:r w:rsidR="249532B6" w:rsidRPr="1CC2B03E">
        <w:rPr>
          <w:rFonts w:ascii="Calibri" w:hAnsi="Calibri" w:cs="Calibri"/>
          <w:i/>
          <w:iCs/>
        </w:rPr>
        <w:t xml:space="preserve">Abuse </w:t>
      </w:r>
      <w:r w:rsidR="249532B6" w:rsidRPr="1227738D">
        <w:rPr>
          <w:rFonts w:ascii="Calibri" w:hAnsi="Calibri" w:cs="Calibri"/>
          <w:i/>
          <w:iCs/>
        </w:rPr>
        <w:t>Policy) Manual</w:t>
      </w:r>
    </w:p>
    <w:p w14:paraId="5B9E595D" w14:textId="7AD63865" w:rsidR="47683E04" w:rsidRPr="00BB3A80" w:rsidRDefault="007861FA" w:rsidP="48105018">
      <w:pPr>
        <w:pStyle w:val="ListParagraph"/>
        <w:widowControl w:val="0"/>
        <w:numPr>
          <w:ilvl w:val="1"/>
          <w:numId w:val="9"/>
        </w:numPr>
        <w:kinsoku w:val="0"/>
        <w:overflowPunct w:val="0"/>
        <w:spacing w:before="36" w:line="243" w:lineRule="exact"/>
        <w:textAlignment w:val="baseline"/>
        <w:rPr>
          <w:rFonts w:asciiTheme="minorHAnsi" w:eastAsiaTheme="minorEastAsia" w:hAnsiTheme="minorHAnsi" w:cstheme="minorBidi"/>
          <w:i/>
          <w:iCs/>
        </w:rPr>
      </w:pPr>
      <w:r w:rsidRPr="48105018">
        <w:rPr>
          <w:rFonts w:ascii="Calibri" w:hAnsi="Calibri" w:cs="Calibri"/>
          <w:i/>
          <w:iCs/>
        </w:rPr>
        <w:t xml:space="preserve">Exercise oversight to ensure all ministries are in alignment with Cedar Crest’s current CSAP </w:t>
      </w:r>
      <w:r w:rsidR="249532B6" w:rsidRPr="48105018">
        <w:rPr>
          <w:rFonts w:ascii="Calibri" w:hAnsi="Calibri" w:cs="Calibri"/>
          <w:i/>
          <w:iCs/>
        </w:rPr>
        <w:t xml:space="preserve">(Child Sexual Abuse Policy) </w:t>
      </w:r>
      <w:r w:rsidRPr="48105018">
        <w:rPr>
          <w:rFonts w:ascii="Calibri" w:hAnsi="Calibri" w:cs="Calibri"/>
          <w:i/>
          <w:iCs/>
        </w:rPr>
        <w:t xml:space="preserve">Manual </w:t>
      </w:r>
      <w:r w:rsidR="249532B6" w:rsidRPr="48105018">
        <w:rPr>
          <w:rFonts w:ascii="Calibri" w:hAnsi="Calibri" w:cs="Calibri"/>
          <w:i/>
          <w:iCs/>
        </w:rPr>
        <w:t>and</w:t>
      </w:r>
      <w:r w:rsidRPr="48105018">
        <w:rPr>
          <w:rFonts w:ascii="Calibri" w:hAnsi="Calibri" w:cs="Calibri"/>
          <w:i/>
          <w:iCs/>
        </w:rPr>
        <w:t xml:space="preserve"> serving on the review team.</w:t>
      </w:r>
    </w:p>
    <w:p w14:paraId="3B97A69F" w14:textId="77777777" w:rsidR="00BB3A80" w:rsidRPr="00BB3A80" w:rsidRDefault="00BB3A80" w:rsidP="00BB3A80">
      <w:pPr>
        <w:pStyle w:val="ListParagraph"/>
        <w:widowControl w:val="0"/>
        <w:kinsoku w:val="0"/>
        <w:overflowPunct w:val="0"/>
        <w:spacing w:before="36" w:line="243" w:lineRule="exact"/>
        <w:ind w:left="1440"/>
        <w:textAlignment w:val="baseline"/>
        <w:rPr>
          <w:rFonts w:ascii="Calibri" w:hAnsi="Calibri" w:cs="Calibri"/>
        </w:rPr>
      </w:pPr>
    </w:p>
    <w:p w14:paraId="36C11DAA" w14:textId="74524D5F" w:rsidR="007861FA" w:rsidRPr="00FC14E4" w:rsidRDefault="00FC14E4" w:rsidP="00FC14E4">
      <w:pPr>
        <w:widowControl w:val="0"/>
        <w:kinsoku w:val="0"/>
        <w:overflowPunct w:val="0"/>
        <w:spacing w:before="36" w:line="243" w:lineRule="exact"/>
        <w:textAlignment w:val="baseline"/>
        <w:rPr>
          <w:rFonts w:ascii="Calibri" w:hAnsi="Calibri" w:cs="Calibri"/>
          <w:b/>
          <w:bCs/>
          <w:sz w:val="24"/>
          <w:szCs w:val="24"/>
        </w:rPr>
      </w:pPr>
      <w:r w:rsidRPr="00FC14E4">
        <w:rPr>
          <w:rFonts w:ascii="Calibri" w:hAnsi="Calibri" w:cs="Calibri"/>
          <w:b/>
          <w:bCs/>
          <w:sz w:val="24"/>
          <w:szCs w:val="24"/>
        </w:rPr>
        <w:t>Other Responsibilities</w:t>
      </w:r>
    </w:p>
    <w:p w14:paraId="146F3ABD" w14:textId="365FD4C6" w:rsidR="00FC14E4" w:rsidRPr="00705A50" w:rsidRDefault="00705A50" w:rsidP="00FC14E4">
      <w:pPr>
        <w:pStyle w:val="ListParagraph"/>
        <w:widowControl w:val="0"/>
        <w:numPr>
          <w:ilvl w:val="0"/>
          <w:numId w:val="10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>Attend all staff meetings</w:t>
      </w:r>
    </w:p>
    <w:p w14:paraId="64CBCB5E" w14:textId="6996B990" w:rsidR="00705A50" w:rsidRPr="00705A50" w:rsidRDefault="00705A50" w:rsidP="00FC14E4">
      <w:pPr>
        <w:pStyle w:val="ListParagraph"/>
        <w:widowControl w:val="0"/>
        <w:numPr>
          <w:ilvl w:val="0"/>
          <w:numId w:val="10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  <w:b/>
          <w:bCs/>
        </w:rPr>
      </w:pPr>
      <w:r w:rsidRPr="1C4D7CB5">
        <w:rPr>
          <w:rFonts w:ascii="Calibri" w:hAnsi="Calibri" w:cs="Calibri"/>
        </w:rPr>
        <w:t>Attend other ministry meetings as determined by the Senior Pastoral Leadership Team</w:t>
      </w:r>
    </w:p>
    <w:p w14:paraId="36978637" w14:textId="57B0075D" w:rsidR="00705A50" w:rsidRPr="008B2858" w:rsidRDefault="00705A50" w:rsidP="00FC14E4">
      <w:pPr>
        <w:pStyle w:val="ListParagraph"/>
        <w:widowControl w:val="0"/>
        <w:numPr>
          <w:ilvl w:val="0"/>
          <w:numId w:val="10"/>
        </w:numPr>
        <w:kinsoku w:val="0"/>
        <w:overflowPunct w:val="0"/>
        <w:spacing w:before="36" w:line="243" w:lineRule="exact"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>Assist the pastors with preaching, teaching, weddings, funerals, Lord’s Supper, Baptism, and visitation as appropriate</w:t>
      </w:r>
    </w:p>
    <w:p w14:paraId="22C32FDE" w14:textId="77777777" w:rsidR="008B2858" w:rsidRDefault="008B2858" w:rsidP="008B2858">
      <w:pPr>
        <w:widowControl w:val="0"/>
        <w:kinsoku w:val="0"/>
        <w:overflowPunct w:val="0"/>
        <w:spacing w:before="36" w:line="243" w:lineRule="exact"/>
        <w:textAlignment w:val="baseline"/>
        <w:rPr>
          <w:rFonts w:ascii="Calibri" w:hAnsi="Calibri" w:cs="Calibri"/>
          <w:b/>
          <w:bCs/>
        </w:rPr>
      </w:pPr>
    </w:p>
    <w:p w14:paraId="346E7B7D" w14:textId="6AFE2F6C" w:rsidR="008B2858" w:rsidRPr="00D80D2E" w:rsidRDefault="008B2858" w:rsidP="008B2858">
      <w:pPr>
        <w:widowControl w:val="0"/>
        <w:kinsoku w:val="0"/>
        <w:overflowPunct w:val="0"/>
        <w:spacing w:before="36" w:line="243" w:lineRule="exact"/>
        <w:textAlignment w:val="baseline"/>
        <w:rPr>
          <w:rFonts w:ascii="Calibri" w:hAnsi="Calibri" w:cs="Calibri"/>
          <w:b/>
          <w:bCs/>
          <w:sz w:val="24"/>
          <w:szCs w:val="24"/>
        </w:rPr>
      </w:pPr>
      <w:r w:rsidRPr="00D80D2E">
        <w:rPr>
          <w:rFonts w:ascii="Calibri" w:hAnsi="Calibri" w:cs="Calibri"/>
          <w:sz w:val="24"/>
          <w:szCs w:val="24"/>
        </w:rPr>
        <w:t xml:space="preserve">If you have read the job description and believe you are a good fit, e-mail your resume’ and 2-3 samples of </w:t>
      </w:r>
      <w:r w:rsidR="3B3D89BC" w:rsidRPr="47683E04">
        <w:rPr>
          <w:rFonts w:ascii="Calibri" w:hAnsi="Calibri" w:cs="Calibri"/>
          <w:sz w:val="24"/>
          <w:szCs w:val="24"/>
        </w:rPr>
        <w:t>your</w:t>
      </w:r>
      <w:r w:rsidRPr="00D80D2E">
        <w:rPr>
          <w:rFonts w:ascii="Calibri" w:hAnsi="Calibri" w:cs="Calibri"/>
          <w:sz w:val="24"/>
          <w:szCs w:val="24"/>
        </w:rPr>
        <w:t xml:space="preserve"> preaching/teaching to: </w:t>
      </w:r>
      <w:hyperlink r:id="rId13">
        <w:r w:rsidR="4B12BE8E" w:rsidRPr="47683E04">
          <w:rPr>
            <w:rStyle w:val="Hyperlink"/>
            <w:rFonts w:ascii="Calibri" w:hAnsi="Calibri" w:cs="Calibri"/>
            <w:b/>
            <w:bCs/>
            <w:sz w:val="24"/>
            <w:szCs w:val="24"/>
          </w:rPr>
          <w:t>cvonholt@cedarcrest.church</w:t>
        </w:r>
      </w:hyperlink>
      <w:r w:rsidR="00D80D2E">
        <w:rPr>
          <w:rFonts w:ascii="Calibri" w:hAnsi="Calibri" w:cs="Calibri"/>
          <w:b/>
          <w:bCs/>
          <w:sz w:val="24"/>
          <w:szCs w:val="24"/>
        </w:rPr>
        <w:t xml:space="preserve"> </w:t>
      </w:r>
    </w:p>
    <w:sectPr w:rsidR="008B2858" w:rsidRPr="00D80D2E" w:rsidSect="003748C0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9D485" w14:textId="77777777" w:rsidR="00DB291B" w:rsidRDefault="00DB291B" w:rsidP="00F53002">
      <w:pPr>
        <w:spacing w:after="0" w:line="240" w:lineRule="auto"/>
      </w:pPr>
      <w:r>
        <w:separator/>
      </w:r>
    </w:p>
  </w:endnote>
  <w:endnote w:type="continuationSeparator" w:id="0">
    <w:p w14:paraId="7903D044" w14:textId="77777777" w:rsidR="00DB291B" w:rsidRDefault="00DB291B" w:rsidP="00F53002">
      <w:pPr>
        <w:spacing w:after="0" w:line="240" w:lineRule="auto"/>
      </w:pPr>
      <w:r>
        <w:continuationSeparator/>
      </w:r>
    </w:p>
  </w:endnote>
  <w:endnote w:type="continuationNotice" w:id="1">
    <w:p w14:paraId="670E2440" w14:textId="77777777" w:rsidR="00DB291B" w:rsidRDefault="00DB29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7EF85" w14:textId="77777777" w:rsidR="00F53002" w:rsidRDefault="007E0004">
    <w:pPr>
      <w:pStyle w:val="Footer"/>
    </w:pPr>
    <w:r>
      <w:rPr>
        <w:noProof/>
      </w:rPr>
      <w:drawing>
        <wp:anchor distT="0" distB="0" distL="114300" distR="114300" simplePos="0" relativeHeight="251658243" behindDoc="0" locked="0" layoutInCell="1" allowOverlap="1" wp14:anchorId="5F8F1371" wp14:editId="0EE9D13C">
          <wp:simplePos x="0" y="0"/>
          <wp:positionH relativeFrom="column">
            <wp:posOffset>1219347</wp:posOffset>
          </wp:positionH>
          <wp:positionV relativeFrom="paragraph">
            <wp:posOffset>-117475</wp:posOffset>
          </wp:positionV>
          <wp:extent cx="855345" cy="530860"/>
          <wp:effectExtent l="0" t="0" r="1905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cons spread ou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083" r="62473"/>
                  <a:stretch/>
                </pic:blipFill>
                <pic:spPr bwMode="auto">
                  <a:xfrm>
                    <a:off x="0" y="0"/>
                    <a:ext cx="855345" cy="5308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3B0CB5F3" wp14:editId="71AD0C3B">
          <wp:simplePos x="0" y="0"/>
          <wp:positionH relativeFrom="column">
            <wp:posOffset>2493498</wp:posOffset>
          </wp:positionH>
          <wp:positionV relativeFrom="paragraph">
            <wp:posOffset>-114300</wp:posOffset>
          </wp:positionV>
          <wp:extent cx="884555" cy="530860"/>
          <wp:effectExtent l="0" t="0" r="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cons spread ou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516" r="41340"/>
                  <a:stretch/>
                </pic:blipFill>
                <pic:spPr bwMode="auto">
                  <a:xfrm>
                    <a:off x="0" y="0"/>
                    <a:ext cx="884555" cy="5308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16BB354A" wp14:editId="26F8031E">
          <wp:simplePos x="0" y="0"/>
          <wp:positionH relativeFrom="column">
            <wp:posOffset>48113</wp:posOffset>
          </wp:positionH>
          <wp:positionV relativeFrom="paragraph">
            <wp:posOffset>-114935</wp:posOffset>
          </wp:positionV>
          <wp:extent cx="609600" cy="530860"/>
          <wp:effectExtent l="0" t="0" r="0" b="254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cons spread ou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5437"/>
                  <a:stretch/>
                </pic:blipFill>
                <pic:spPr bwMode="auto">
                  <a:xfrm>
                    <a:off x="0" y="0"/>
                    <a:ext cx="609600" cy="5308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6" behindDoc="0" locked="0" layoutInCell="1" allowOverlap="1" wp14:anchorId="139C6853" wp14:editId="725AE422">
          <wp:simplePos x="0" y="0"/>
          <wp:positionH relativeFrom="column">
            <wp:posOffset>5283347</wp:posOffset>
          </wp:positionH>
          <wp:positionV relativeFrom="paragraph">
            <wp:posOffset>-116205</wp:posOffset>
          </wp:positionV>
          <wp:extent cx="598170" cy="530860"/>
          <wp:effectExtent l="0" t="0" r="0" b="254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cons spread ou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696"/>
                  <a:stretch/>
                </pic:blipFill>
                <pic:spPr bwMode="auto">
                  <a:xfrm>
                    <a:off x="0" y="0"/>
                    <a:ext cx="598170" cy="5308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23D6">
      <w:rPr>
        <w:noProof/>
      </w:rPr>
      <w:drawing>
        <wp:anchor distT="0" distB="0" distL="114300" distR="114300" simplePos="0" relativeHeight="251658245" behindDoc="0" locked="0" layoutInCell="1" allowOverlap="1" wp14:anchorId="23EEDE18" wp14:editId="1DCB0E5F">
          <wp:simplePos x="0" y="0"/>
          <wp:positionH relativeFrom="column">
            <wp:posOffset>3897239</wp:posOffset>
          </wp:positionH>
          <wp:positionV relativeFrom="paragraph">
            <wp:posOffset>-114875</wp:posOffset>
          </wp:positionV>
          <wp:extent cx="867508" cy="530860"/>
          <wp:effectExtent l="0" t="0" r="8890" b="254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cons spread ou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191" r="18082"/>
                  <a:stretch/>
                </pic:blipFill>
                <pic:spPr bwMode="auto">
                  <a:xfrm>
                    <a:off x="0" y="0"/>
                    <a:ext cx="867508" cy="5308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CC802F" w14:textId="77777777" w:rsidR="00F53002" w:rsidRDefault="00F530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A4E51" w14:textId="77777777" w:rsidR="00DB291B" w:rsidRDefault="00DB291B" w:rsidP="00F53002">
      <w:pPr>
        <w:spacing w:after="0" w:line="240" w:lineRule="auto"/>
      </w:pPr>
      <w:r>
        <w:separator/>
      </w:r>
    </w:p>
  </w:footnote>
  <w:footnote w:type="continuationSeparator" w:id="0">
    <w:p w14:paraId="2B072849" w14:textId="77777777" w:rsidR="00DB291B" w:rsidRDefault="00DB291B" w:rsidP="00F53002">
      <w:pPr>
        <w:spacing w:after="0" w:line="240" w:lineRule="auto"/>
      </w:pPr>
      <w:r>
        <w:continuationSeparator/>
      </w:r>
    </w:p>
  </w:footnote>
  <w:footnote w:type="continuationNotice" w:id="1">
    <w:p w14:paraId="61F2FB56" w14:textId="77777777" w:rsidR="00DB291B" w:rsidRDefault="00DB29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C5962" w14:textId="77777777" w:rsidR="00F53002" w:rsidRDefault="00AF23D6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450ABA63" wp14:editId="479D3584">
              <wp:simplePos x="0" y="0"/>
              <wp:positionH relativeFrom="column">
                <wp:posOffset>-110343</wp:posOffset>
              </wp:positionH>
              <wp:positionV relativeFrom="paragraph">
                <wp:posOffset>688340</wp:posOffset>
              </wp:positionV>
              <wp:extent cx="6283325" cy="263525"/>
              <wp:effectExtent l="0" t="0" r="3175" b="3175"/>
              <wp:wrapTopAndBottom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3325" cy="263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F30936" w14:textId="77777777" w:rsidR="006E68C0" w:rsidRPr="00AF23D6" w:rsidRDefault="006E68C0">
                          <w:pPr>
                            <w:rPr>
                              <w:color w:val="006666"/>
                              <w:sz w:val="20"/>
                              <w:szCs w:val="20"/>
                            </w:rPr>
                          </w:pPr>
                          <w:r w:rsidRPr="00AF23D6">
                            <w:rPr>
                              <w:color w:val="006666"/>
                              <w:sz w:val="20"/>
                              <w:szCs w:val="20"/>
                            </w:rPr>
                            <w:t xml:space="preserve">1151 S Cedar </w:t>
                          </w:r>
                          <w:r w:rsidR="00AF23D6">
                            <w:rPr>
                              <w:color w:val="006666"/>
                              <w:sz w:val="20"/>
                              <w:szCs w:val="20"/>
                            </w:rPr>
                            <w:t>Crest Blvd, Allentown, PA 18103</w:t>
                          </w:r>
                          <w:r w:rsidR="00AF23D6" w:rsidRPr="00AF23D6">
                            <w:rPr>
                              <w:color w:val="006666"/>
                              <w:sz w:val="20"/>
                              <w:szCs w:val="20"/>
                            </w:rPr>
                            <w:t xml:space="preserve"> </w:t>
                          </w:r>
                          <w:r w:rsidR="00AF23D6" w:rsidRPr="00DA16CD">
                            <w:rPr>
                              <w:rFonts w:cs="Calibri"/>
                              <w:color w:val="006666"/>
                              <w:sz w:val="20"/>
                              <w:szCs w:val="20"/>
                            </w:rPr>
                            <w:t>•</w:t>
                          </w:r>
                          <w:r w:rsidR="00AF23D6" w:rsidRPr="00AF23D6">
                            <w:rPr>
                              <w:color w:val="006666"/>
                              <w:sz w:val="20"/>
                              <w:szCs w:val="20"/>
                            </w:rPr>
                            <w:t xml:space="preserve"> Phone </w:t>
                          </w:r>
                          <w:r w:rsidR="008D54AC">
                            <w:rPr>
                              <w:color w:val="006666"/>
                              <w:sz w:val="20"/>
                              <w:szCs w:val="20"/>
                            </w:rPr>
                            <w:t>610.432.2200</w:t>
                          </w:r>
                          <w:r w:rsidR="00AF23D6" w:rsidRPr="00AF23D6">
                            <w:rPr>
                              <w:color w:val="006666"/>
                              <w:sz w:val="20"/>
                              <w:szCs w:val="20"/>
                            </w:rPr>
                            <w:t xml:space="preserve"> </w:t>
                          </w:r>
                          <w:r w:rsidR="00AF23D6" w:rsidRPr="00DA16CD">
                            <w:rPr>
                              <w:rFonts w:cs="Calibri"/>
                              <w:color w:val="006666"/>
                              <w:sz w:val="20"/>
                              <w:szCs w:val="20"/>
                            </w:rPr>
                            <w:t>•</w:t>
                          </w:r>
                          <w:r w:rsidR="00AF23D6" w:rsidRPr="00AF23D6">
                            <w:rPr>
                              <w:color w:val="006666"/>
                              <w:sz w:val="20"/>
                              <w:szCs w:val="20"/>
                            </w:rPr>
                            <w:t xml:space="preserve"> </w:t>
                          </w:r>
                          <w:r w:rsidR="00AF23D6">
                            <w:rPr>
                              <w:color w:val="006666"/>
                              <w:sz w:val="20"/>
                              <w:szCs w:val="20"/>
                            </w:rPr>
                            <w:t>F</w:t>
                          </w:r>
                          <w:r w:rsidR="00AF23D6" w:rsidRPr="00AF23D6">
                            <w:rPr>
                              <w:color w:val="006666"/>
                              <w:sz w:val="20"/>
                              <w:szCs w:val="20"/>
                            </w:rPr>
                            <w:t xml:space="preserve">ax 610.435.4006 </w:t>
                          </w:r>
                          <w:r w:rsidR="00AF23D6" w:rsidRPr="00DA16CD">
                            <w:rPr>
                              <w:rFonts w:cs="Calibri"/>
                              <w:color w:val="006666"/>
                              <w:sz w:val="20"/>
                              <w:szCs w:val="20"/>
                            </w:rPr>
                            <w:t>•</w:t>
                          </w:r>
                          <w:r w:rsidR="00AF23D6" w:rsidRPr="00AF23D6">
                            <w:rPr>
                              <w:color w:val="006666"/>
                              <w:sz w:val="20"/>
                              <w:szCs w:val="20"/>
                            </w:rPr>
                            <w:t xml:space="preserve"> www.cedarcrestbfc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0ABA6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7pt;margin-top:54.2pt;width:494.75pt;height:20.7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" stroked="f">
              <v:textbox>
                <w:txbxContent>
                  <w:p w14:paraId="11F30936" w14:textId="77777777" w:rsidR="006E68C0" w:rsidRPr="00AF23D6" w:rsidRDefault="006E68C0">
                    <w:pPr>
                      <w:rPr>
                        <w:color w:val="006666"/>
                        <w:sz w:val="20"/>
                        <w:szCs w:val="20"/>
                      </w:rPr>
                    </w:pPr>
                    <w:r w:rsidRPr="00AF23D6">
                      <w:rPr>
                        <w:color w:val="006666"/>
                        <w:sz w:val="20"/>
                        <w:szCs w:val="20"/>
                      </w:rPr>
                      <w:t xml:space="preserve">1151 S Cedar </w:t>
                    </w:r>
                    <w:r w:rsidR="00AF23D6">
                      <w:rPr>
                        <w:color w:val="006666"/>
                        <w:sz w:val="20"/>
                        <w:szCs w:val="20"/>
                      </w:rPr>
                      <w:t>Crest Blvd, Allentown, PA 18103</w:t>
                    </w:r>
                    <w:r w:rsidR="00AF23D6" w:rsidRPr="00AF23D6">
                      <w:rPr>
                        <w:color w:val="006666"/>
                        <w:sz w:val="20"/>
                        <w:szCs w:val="20"/>
                      </w:rPr>
                      <w:t xml:space="preserve"> </w:t>
                    </w:r>
                    <w:r w:rsidR="00AF23D6" w:rsidRPr="00DA16CD">
                      <w:rPr>
                        <w:rFonts w:cs="Calibri"/>
                        <w:color w:val="006666"/>
                        <w:sz w:val="20"/>
                        <w:szCs w:val="20"/>
                      </w:rPr>
                      <w:t>•</w:t>
                    </w:r>
                    <w:r w:rsidR="00AF23D6" w:rsidRPr="00AF23D6">
                      <w:rPr>
                        <w:color w:val="006666"/>
                        <w:sz w:val="20"/>
                        <w:szCs w:val="20"/>
                      </w:rPr>
                      <w:t xml:space="preserve"> Phone </w:t>
                    </w:r>
                    <w:r w:rsidR="008D54AC">
                      <w:rPr>
                        <w:color w:val="006666"/>
                        <w:sz w:val="20"/>
                        <w:szCs w:val="20"/>
                      </w:rPr>
                      <w:t>610.432.2200</w:t>
                    </w:r>
                    <w:r w:rsidR="00AF23D6" w:rsidRPr="00AF23D6">
                      <w:rPr>
                        <w:color w:val="006666"/>
                        <w:sz w:val="20"/>
                        <w:szCs w:val="20"/>
                      </w:rPr>
                      <w:t xml:space="preserve"> </w:t>
                    </w:r>
                    <w:r w:rsidR="00AF23D6" w:rsidRPr="00DA16CD">
                      <w:rPr>
                        <w:rFonts w:cs="Calibri"/>
                        <w:color w:val="006666"/>
                        <w:sz w:val="20"/>
                        <w:szCs w:val="20"/>
                      </w:rPr>
                      <w:t>•</w:t>
                    </w:r>
                    <w:r w:rsidR="00AF23D6" w:rsidRPr="00AF23D6">
                      <w:rPr>
                        <w:color w:val="006666"/>
                        <w:sz w:val="20"/>
                        <w:szCs w:val="20"/>
                      </w:rPr>
                      <w:t xml:space="preserve"> </w:t>
                    </w:r>
                    <w:r w:rsidR="00AF23D6">
                      <w:rPr>
                        <w:color w:val="006666"/>
                        <w:sz w:val="20"/>
                        <w:szCs w:val="20"/>
                      </w:rPr>
                      <w:t>F</w:t>
                    </w:r>
                    <w:r w:rsidR="00AF23D6" w:rsidRPr="00AF23D6">
                      <w:rPr>
                        <w:color w:val="006666"/>
                        <w:sz w:val="20"/>
                        <w:szCs w:val="20"/>
                      </w:rPr>
                      <w:t xml:space="preserve">ax 610.435.4006 </w:t>
                    </w:r>
                    <w:r w:rsidR="00AF23D6" w:rsidRPr="00DA16CD">
                      <w:rPr>
                        <w:rFonts w:cs="Calibri"/>
                        <w:color w:val="006666"/>
                        <w:sz w:val="20"/>
                        <w:szCs w:val="20"/>
                      </w:rPr>
                      <w:t>•</w:t>
                    </w:r>
                    <w:r w:rsidR="00AF23D6" w:rsidRPr="00AF23D6">
                      <w:rPr>
                        <w:color w:val="006666"/>
                        <w:sz w:val="20"/>
                        <w:szCs w:val="20"/>
                      </w:rPr>
                      <w:t xml:space="preserve"> www.cedarcrestbfc.org</w:t>
                    </w:r>
                  </w:p>
                </w:txbxContent>
              </v:textbox>
              <w10:wrap type="topAndBottom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0" locked="0" layoutInCell="1" allowOverlap="1" wp14:anchorId="751AE2B7" wp14:editId="2378778D">
          <wp:simplePos x="0" y="0"/>
          <wp:positionH relativeFrom="column">
            <wp:posOffset>1460646</wp:posOffset>
          </wp:positionH>
          <wp:positionV relativeFrom="paragraph">
            <wp:posOffset>-116791</wp:posOffset>
          </wp:positionV>
          <wp:extent cx="2837688" cy="807720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BFC New Logo TEXT with logo side by side 3-17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37688" cy="807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C68A"/>
    <w:multiLevelType w:val="singleLevel"/>
    <w:tmpl w:val="5E4EE756"/>
    <w:lvl w:ilvl="0">
      <w:numFmt w:val="bullet"/>
      <w:lvlText w:val="o"/>
      <w:lvlJc w:val="left"/>
      <w:pPr>
        <w:tabs>
          <w:tab w:val="num" w:pos="1440"/>
        </w:tabs>
        <w:ind w:left="1080"/>
      </w:pPr>
      <w:rPr>
        <w:rFonts w:ascii="Courier New" w:hAnsi="Courier New" w:cs="Courier New"/>
        <w:snapToGrid/>
        <w:sz w:val="22"/>
        <w:szCs w:val="22"/>
      </w:rPr>
    </w:lvl>
  </w:abstractNum>
  <w:abstractNum w:abstractNumId="1" w15:restartNumberingAfterBreak="0">
    <w:nsid w:val="016366EA"/>
    <w:multiLevelType w:val="singleLevel"/>
    <w:tmpl w:val="2B9F7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Calibri"/>
        <w:snapToGrid/>
        <w:spacing w:val="-3"/>
        <w:sz w:val="23"/>
        <w:szCs w:val="23"/>
      </w:rPr>
    </w:lvl>
  </w:abstractNum>
  <w:abstractNum w:abstractNumId="2" w15:restartNumberingAfterBreak="0">
    <w:nsid w:val="043E9D92"/>
    <w:multiLevelType w:val="singleLevel"/>
    <w:tmpl w:val="4ADCCF14"/>
    <w:lvl w:ilvl="0"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napToGrid/>
        <w:sz w:val="22"/>
        <w:szCs w:val="22"/>
      </w:rPr>
    </w:lvl>
  </w:abstractNum>
  <w:abstractNum w:abstractNumId="3" w15:restartNumberingAfterBreak="0">
    <w:nsid w:val="0A2D7EC9"/>
    <w:multiLevelType w:val="hybridMultilevel"/>
    <w:tmpl w:val="63541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524FB"/>
    <w:multiLevelType w:val="hybridMultilevel"/>
    <w:tmpl w:val="C8BEDA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1E95376"/>
    <w:multiLevelType w:val="hybridMultilevel"/>
    <w:tmpl w:val="56A0C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93259"/>
    <w:multiLevelType w:val="hybridMultilevel"/>
    <w:tmpl w:val="572C9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70173"/>
    <w:multiLevelType w:val="hybridMultilevel"/>
    <w:tmpl w:val="837236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80E20F2"/>
    <w:multiLevelType w:val="hybridMultilevel"/>
    <w:tmpl w:val="C1E857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7A2639A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975449"/>
    <w:multiLevelType w:val="hybridMultilevel"/>
    <w:tmpl w:val="62AE1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0"/>
  </w:num>
  <w:num w:numId="4">
    <w:abstractNumId w:val="1"/>
  </w:num>
  <w:num w:numId="5">
    <w:abstractNumId w:val="8"/>
  </w:num>
  <w:num w:numId="6">
    <w:abstractNumId w:val="4"/>
  </w:num>
  <w:num w:numId="7">
    <w:abstractNumId w:val="7"/>
  </w:num>
  <w:num w:numId="8">
    <w:abstractNumId w:val="6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Dc2NjcxNDI3NDBU0lEKTi0uzszPAykwrAUAjX4WLywAAAA="/>
  </w:docVars>
  <w:rsids>
    <w:rsidRoot w:val="00F53002"/>
    <w:rsid w:val="00020791"/>
    <w:rsid w:val="000248EC"/>
    <w:rsid w:val="0002739C"/>
    <w:rsid w:val="0007163E"/>
    <w:rsid w:val="0008185C"/>
    <w:rsid w:val="0008271C"/>
    <w:rsid w:val="00095B79"/>
    <w:rsid w:val="000A6FD3"/>
    <w:rsid w:val="000B0B3F"/>
    <w:rsid w:val="000D21CC"/>
    <w:rsid w:val="000E3321"/>
    <w:rsid w:val="000E7E2C"/>
    <w:rsid w:val="000F1751"/>
    <w:rsid w:val="000F41B2"/>
    <w:rsid w:val="001042C5"/>
    <w:rsid w:val="0010E40C"/>
    <w:rsid w:val="00111FCF"/>
    <w:rsid w:val="0011738F"/>
    <w:rsid w:val="00120C7A"/>
    <w:rsid w:val="00125C29"/>
    <w:rsid w:val="00152FB9"/>
    <w:rsid w:val="0016793E"/>
    <w:rsid w:val="00176527"/>
    <w:rsid w:val="001B5640"/>
    <w:rsid w:val="001C3DB8"/>
    <w:rsid w:val="001D71E4"/>
    <w:rsid w:val="001F070B"/>
    <w:rsid w:val="00224941"/>
    <w:rsid w:val="00226FD0"/>
    <w:rsid w:val="00232AA0"/>
    <w:rsid w:val="00235FBA"/>
    <w:rsid w:val="00245B24"/>
    <w:rsid w:val="00245FDC"/>
    <w:rsid w:val="00250FD7"/>
    <w:rsid w:val="002523EF"/>
    <w:rsid w:val="00262731"/>
    <w:rsid w:val="0028163F"/>
    <w:rsid w:val="002A1606"/>
    <w:rsid w:val="002A3DBD"/>
    <w:rsid w:val="002B0455"/>
    <w:rsid w:val="002B7695"/>
    <w:rsid w:val="002B7BD7"/>
    <w:rsid w:val="002C1A8C"/>
    <w:rsid w:val="002C5F83"/>
    <w:rsid w:val="002E290E"/>
    <w:rsid w:val="002E38D2"/>
    <w:rsid w:val="002E3E51"/>
    <w:rsid w:val="002F0110"/>
    <w:rsid w:val="00344611"/>
    <w:rsid w:val="00362987"/>
    <w:rsid w:val="003748C0"/>
    <w:rsid w:val="00377E92"/>
    <w:rsid w:val="003B1FAE"/>
    <w:rsid w:val="003C12F9"/>
    <w:rsid w:val="003D6978"/>
    <w:rsid w:val="003E0659"/>
    <w:rsid w:val="003F59EB"/>
    <w:rsid w:val="003F65B1"/>
    <w:rsid w:val="00400EAD"/>
    <w:rsid w:val="0041506C"/>
    <w:rsid w:val="00427FD9"/>
    <w:rsid w:val="00433364"/>
    <w:rsid w:val="00463860"/>
    <w:rsid w:val="004656F9"/>
    <w:rsid w:val="0047626B"/>
    <w:rsid w:val="00476730"/>
    <w:rsid w:val="00476E00"/>
    <w:rsid w:val="004962D0"/>
    <w:rsid w:val="0049684F"/>
    <w:rsid w:val="004A1660"/>
    <w:rsid w:val="004A3368"/>
    <w:rsid w:val="004C49F3"/>
    <w:rsid w:val="004D07A2"/>
    <w:rsid w:val="004D5AF1"/>
    <w:rsid w:val="005047F1"/>
    <w:rsid w:val="00513F75"/>
    <w:rsid w:val="005236D7"/>
    <w:rsid w:val="00525E3D"/>
    <w:rsid w:val="00526552"/>
    <w:rsid w:val="005324AA"/>
    <w:rsid w:val="005325CF"/>
    <w:rsid w:val="00541EB8"/>
    <w:rsid w:val="00547372"/>
    <w:rsid w:val="00560255"/>
    <w:rsid w:val="00586430"/>
    <w:rsid w:val="005B4035"/>
    <w:rsid w:val="005D09ED"/>
    <w:rsid w:val="005D5FF0"/>
    <w:rsid w:val="005D6C94"/>
    <w:rsid w:val="005E5CC3"/>
    <w:rsid w:val="005F28DA"/>
    <w:rsid w:val="005F5B00"/>
    <w:rsid w:val="00603BF5"/>
    <w:rsid w:val="00610F23"/>
    <w:rsid w:val="00615676"/>
    <w:rsid w:val="00621504"/>
    <w:rsid w:val="00627886"/>
    <w:rsid w:val="00630F00"/>
    <w:rsid w:val="00643CC2"/>
    <w:rsid w:val="0066516F"/>
    <w:rsid w:val="00686117"/>
    <w:rsid w:val="006941F5"/>
    <w:rsid w:val="006B1340"/>
    <w:rsid w:val="006C4569"/>
    <w:rsid w:val="006D5067"/>
    <w:rsid w:val="006D7B77"/>
    <w:rsid w:val="006E2CB1"/>
    <w:rsid w:val="006E3F70"/>
    <w:rsid w:val="006E5548"/>
    <w:rsid w:val="006E61AD"/>
    <w:rsid w:val="006E68C0"/>
    <w:rsid w:val="00705A50"/>
    <w:rsid w:val="0071507A"/>
    <w:rsid w:val="007171EA"/>
    <w:rsid w:val="00720DD7"/>
    <w:rsid w:val="00734D3D"/>
    <w:rsid w:val="00743C08"/>
    <w:rsid w:val="00751452"/>
    <w:rsid w:val="007637B1"/>
    <w:rsid w:val="007733E5"/>
    <w:rsid w:val="00774F27"/>
    <w:rsid w:val="007861FA"/>
    <w:rsid w:val="007941B0"/>
    <w:rsid w:val="007A1717"/>
    <w:rsid w:val="007A3BB9"/>
    <w:rsid w:val="007B0F95"/>
    <w:rsid w:val="007C4614"/>
    <w:rsid w:val="007E0004"/>
    <w:rsid w:val="007E5484"/>
    <w:rsid w:val="007F354F"/>
    <w:rsid w:val="00837F9B"/>
    <w:rsid w:val="00840885"/>
    <w:rsid w:val="00843281"/>
    <w:rsid w:val="00850730"/>
    <w:rsid w:val="00854722"/>
    <w:rsid w:val="00863BAB"/>
    <w:rsid w:val="00867895"/>
    <w:rsid w:val="008832E7"/>
    <w:rsid w:val="008A4556"/>
    <w:rsid w:val="008B2858"/>
    <w:rsid w:val="008B48B4"/>
    <w:rsid w:val="008C3D66"/>
    <w:rsid w:val="008D54AC"/>
    <w:rsid w:val="008E1F1D"/>
    <w:rsid w:val="00907B38"/>
    <w:rsid w:val="00933256"/>
    <w:rsid w:val="00941641"/>
    <w:rsid w:val="0094194F"/>
    <w:rsid w:val="00944658"/>
    <w:rsid w:val="0094540A"/>
    <w:rsid w:val="00954CFC"/>
    <w:rsid w:val="00961CB7"/>
    <w:rsid w:val="00997867"/>
    <w:rsid w:val="009D575B"/>
    <w:rsid w:val="009E2945"/>
    <w:rsid w:val="009E4A5F"/>
    <w:rsid w:val="009F0460"/>
    <w:rsid w:val="00A065BF"/>
    <w:rsid w:val="00A17F09"/>
    <w:rsid w:val="00A359C0"/>
    <w:rsid w:val="00A544EE"/>
    <w:rsid w:val="00A80405"/>
    <w:rsid w:val="00A8378B"/>
    <w:rsid w:val="00AA0EC6"/>
    <w:rsid w:val="00AD21DF"/>
    <w:rsid w:val="00AE5075"/>
    <w:rsid w:val="00AF23D6"/>
    <w:rsid w:val="00AF4DCB"/>
    <w:rsid w:val="00B044D8"/>
    <w:rsid w:val="00B1638E"/>
    <w:rsid w:val="00B3319C"/>
    <w:rsid w:val="00B34762"/>
    <w:rsid w:val="00B43613"/>
    <w:rsid w:val="00B54DF2"/>
    <w:rsid w:val="00B741DF"/>
    <w:rsid w:val="00B775DC"/>
    <w:rsid w:val="00B77DCF"/>
    <w:rsid w:val="00B856B1"/>
    <w:rsid w:val="00B90306"/>
    <w:rsid w:val="00B9053F"/>
    <w:rsid w:val="00B94107"/>
    <w:rsid w:val="00BA35F7"/>
    <w:rsid w:val="00BA6629"/>
    <w:rsid w:val="00BA7BAD"/>
    <w:rsid w:val="00BB3A80"/>
    <w:rsid w:val="00BC3B2C"/>
    <w:rsid w:val="00BD5E52"/>
    <w:rsid w:val="00BE2250"/>
    <w:rsid w:val="00BF05FA"/>
    <w:rsid w:val="00BF2763"/>
    <w:rsid w:val="00C05D8B"/>
    <w:rsid w:val="00C11EA9"/>
    <w:rsid w:val="00C13A91"/>
    <w:rsid w:val="00C1518A"/>
    <w:rsid w:val="00C3375F"/>
    <w:rsid w:val="00C50C61"/>
    <w:rsid w:val="00C53C87"/>
    <w:rsid w:val="00C567D8"/>
    <w:rsid w:val="00C56804"/>
    <w:rsid w:val="00C73A8D"/>
    <w:rsid w:val="00C778D4"/>
    <w:rsid w:val="00C93C2B"/>
    <w:rsid w:val="00C965A8"/>
    <w:rsid w:val="00CB58EC"/>
    <w:rsid w:val="00CD7A30"/>
    <w:rsid w:val="00D25B20"/>
    <w:rsid w:val="00D43E6F"/>
    <w:rsid w:val="00D520F2"/>
    <w:rsid w:val="00D80D2E"/>
    <w:rsid w:val="00D959C2"/>
    <w:rsid w:val="00D97B58"/>
    <w:rsid w:val="00DA16CD"/>
    <w:rsid w:val="00DA23BC"/>
    <w:rsid w:val="00DB291B"/>
    <w:rsid w:val="00DB426D"/>
    <w:rsid w:val="00DC13C9"/>
    <w:rsid w:val="00DC7CED"/>
    <w:rsid w:val="00DD786A"/>
    <w:rsid w:val="00DE4E8A"/>
    <w:rsid w:val="00DE54CC"/>
    <w:rsid w:val="00DE55BC"/>
    <w:rsid w:val="00DF3D0C"/>
    <w:rsid w:val="00E33BCC"/>
    <w:rsid w:val="00E41BC7"/>
    <w:rsid w:val="00E4252B"/>
    <w:rsid w:val="00E44685"/>
    <w:rsid w:val="00E53858"/>
    <w:rsid w:val="00E609AB"/>
    <w:rsid w:val="00E60CF5"/>
    <w:rsid w:val="00E713A3"/>
    <w:rsid w:val="00E80382"/>
    <w:rsid w:val="00E9558F"/>
    <w:rsid w:val="00EB0173"/>
    <w:rsid w:val="00EB0832"/>
    <w:rsid w:val="00EB7803"/>
    <w:rsid w:val="00ED2BFA"/>
    <w:rsid w:val="00ED3C1B"/>
    <w:rsid w:val="00EE0A36"/>
    <w:rsid w:val="00EE4D35"/>
    <w:rsid w:val="00EF1DCD"/>
    <w:rsid w:val="00F07126"/>
    <w:rsid w:val="00F13B34"/>
    <w:rsid w:val="00F2122C"/>
    <w:rsid w:val="00F21901"/>
    <w:rsid w:val="00F26F9C"/>
    <w:rsid w:val="00F3036A"/>
    <w:rsid w:val="00F42F59"/>
    <w:rsid w:val="00F45CD2"/>
    <w:rsid w:val="00F47A25"/>
    <w:rsid w:val="00F53002"/>
    <w:rsid w:val="00F6431A"/>
    <w:rsid w:val="00F80486"/>
    <w:rsid w:val="00F82C1A"/>
    <w:rsid w:val="00F908F9"/>
    <w:rsid w:val="00FA0269"/>
    <w:rsid w:val="00FC14E4"/>
    <w:rsid w:val="00FE067A"/>
    <w:rsid w:val="00FE69AD"/>
    <w:rsid w:val="01426EF0"/>
    <w:rsid w:val="01713B2B"/>
    <w:rsid w:val="0392DFFD"/>
    <w:rsid w:val="03B4DCAE"/>
    <w:rsid w:val="040B5A04"/>
    <w:rsid w:val="04F5A761"/>
    <w:rsid w:val="050B3ED8"/>
    <w:rsid w:val="0581F224"/>
    <w:rsid w:val="05F3484E"/>
    <w:rsid w:val="067B7693"/>
    <w:rsid w:val="07568381"/>
    <w:rsid w:val="076B8796"/>
    <w:rsid w:val="078ED6CE"/>
    <w:rsid w:val="07FC5D1D"/>
    <w:rsid w:val="08321173"/>
    <w:rsid w:val="08B992E6"/>
    <w:rsid w:val="0A1703F5"/>
    <w:rsid w:val="0A556347"/>
    <w:rsid w:val="0BA733F5"/>
    <w:rsid w:val="0CC8B3C6"/>
    <w:rsid w:val="0F78C48A"/>
    <w:rsid w:val="101C975D"/>
    <w:rsid w:val="1227738D"/>
    <w:rsid w:val="1254710F"/>
    <w:rsid w:val="1383452D"/>
    <w:rsid w:val="153410E0"/>
    <w:rsid w:val="172C46D3"/>
    <w:rsid w:val="1763F077"/>
    <w:rsid w:val="1825D794"/>
    <w:rsid w:val="187C2BEE"/>
    <w:rsid w:val="18B522F5"/>
    <w:rsid w:val="18BC9796"/>
    <w:rsid w:val="19B8A476"/>
    <w:rsid w:val="19D09DE3"/>
    <w:rsid w:val="1A14013B"/>
    <w:rsid w:val="1A572F4B"/>
    <w:rsid w:val="1AA2837A"/>
    <w:rsid w:val="1B77B3AA"/>
    <w:rsid w:val="1C4D7CB5"/>
    <w:rsid w:val="1CC11CA7"/>
    <w:rsid w:val="1CC2B03E"/>
    <w:rsid w:val="1D061396"/>
    <w:rsid w:val="1F0B3C1C"/>
    <w:rsid w:val="1F28047E"/>
    <w:rsid w:val="1F9CC92C"/>
    <w:rsid w:val="1FFBA510"/>
    <w:rsid w:val="20A70C7D"/>
    <w:rsid w:val="20DE5E21"/>
    <w:rsid w:val="2242DCDE"/>
    <w:rsid w:val="22FA11D6"/>
    <w:rsid w:val="249532B6"/>
    <w:rsid w:val="257A7DA0"/>
    <w:rsid w:val="26AFEC0E"/>
    <w:rsid w:val="275C5958"/>
    <w:rsid w:val="295FA69D"/>
    <w:rsid w:val="29E5674F"/>
    <w:rsid w:val="2A23431C"/>
    <w:rsid w:val="2A4DEEC3"/>
    <w:rsid w:val="2AD5689E"/>
    <w:rsid w:val="2CD8F37E"/>
    <w:rsid w:val="2F3CEFC0"/>
    <w:rsid w:val="2F8F291B"/>
    <w:rsid w:val="301AC9CD"/>
    <w:rsid w:val="31684A66"/>
    <w:rsid w:val="323033B7"/>
    <w:rsid w:val="32CADA91"/>
    <w:rsid w:val="333F89E2"/>
    <w:rsid w:val="336131CA"/>
    <w:rsid w:val="3378922D"/>
    <w:rsid w:val="34021B64"/>
    <w:rsid w:val="34FCA3C2"/>
    <w:rsid w:val="35E78665"/>
    <w:rsid w:val="36439625"/>
    <w:rsid w:val="366BB887"/>
    <w:rsid w:val="367CF3C7"/>
    <w:rsid w:val="3684645D"/>
    <w:rsid w:val="37539349"/>
    <w:rsid w:val="38B092DE"/>
    <w:rsid w:val="38D364FB"/>
    <w:rsid w:val="38D58C87"/>
    <w:rsid w:val="39B2BC01"/>
    <w:rsid w:val="3A45A5A4"/>
    <w:rsid w:val="3A9345B6"/>
    <w:rsid w:val="3B3D89BC"/>
    <w:rsid w:val="3BFF93A0"/>
    <w:rsid w:val="3CE10980"/>
    <w:rsid w:val="3F66B6D9"/>
    <w:rsid w:val="4059BD34"/>
    <w:rsid w:val="4064D5D5"/>
    <w:rsid w:val="419611A1"/>
    <w:rsid w:val="4275C591"/>
    <w:rsid w:val="42E62545"/>
    <w:rsid w:val="44926C1E"/>
    <w:rsid w:val="44E58F69"/>
    <w:rsid w:val="462487B7"/>
    <w:rsid w:val="47683E04"/>
    <w:rsid w:val="48105018"/>
    <w:rsid w:val="486E3BB7"/>
    <w:rsid w:val="4A2BA693"/>
    <w:rsid w:val="4ACF44C0"/>
    <w:rsid w:val="4B12BE8E"/>
    <w:rsid w:val="4CD72E68"/>
    <w:rsid w:val="4CFFB3E6"/>
    <w:rsid w:val="4DE9C116"/>
    <w:rsid w:val="4F8C0489"/>
    <w:rsid w:val="4FDD24FE"/>
    <w:rsid w:val="50BFC468"/>
    <w:rsid w:val="5120988A"/>
    <w:rsid w:val="52BC68EB"/>
    <w:rsid w:val="536CDFD4"/>
    <w:rsid w:val="5423FE05"/>
    <w:rsid w:val="542BB994"/>
    <w:rsid w:val="54762706"/>
    <w:rsid w:val="56D32B05"/>
    <w:rsid w:val="5754C8E3"/>
    <w:rsid w:val="58467815"/>
    <w:rsid w:val="58ED84E1"/>
    <w:rsid w:val="58F89D1D"/>
    <w:rsid w:val="5912E7B4"/>
    <w:rsid w:val="5A960609"/>
    <w:rsid w:val="5B6BF711"/>
    <w:rsid w:val="5D4AA560"/>
    <w:rsid w:val="5EDD294A"/>
    <w:rsid w:val="61D09B91"/>
    <w:rsid w:val="62F52EF4"/>
    <w:rsid w:val="63A74A4C"/>
    <w:rsid w:val="64EA92F1"/>
    <w:rsid w:val="64FD60EB"/>
    <w:rsid w:val="6507A4DB"/>
    <w:rsid w:val="65C40798"/>
    <w:rsid w:val="6640F53A"/>
    <w:rsid w:val="66B0CD94"/>
    <w:rsid w:val="6774D3A9"/>
    <w:rsid w:val="678AE1FE"/>
    <w:rsid w:val="67A0EB22"/>
    <w:rsid w:val="685196E7"/>
    <w:rsid w:val="68BAF8A4"/>
    <w:rsid w:val="6AC94B20"/>
    <w:rsid w:val="6C47F7C3"/>
    <w:rsid w:val="6C7F7C6B"/>
    <w:rsid w:val="6D297487"/>
    <w:rsid w:val="6DC0BA93"/>
    <w:rsid w:val="6E21F23F"/>
    <w:rsid w:val="6E2E510A"/>
    <w:rsid w:val="6E340E4C"/>
    <w:rsid w:val="6EB4C8C7"/>
    <w:rsid w:val="6EB8691C"/>
    <w:rsid w:val="6F9C4DF3"/>
    <w:rsid w:val="7043929D"/>
    <w:rsid w:val="705CBA88"/>
    <w:rsid w:val="7122AD17"/>
    <w:rsid w:val="73263E1D"/>
    <w:rsid w:val="738839EA"/>
    <w:rsid w:val="75AA574C"/>
    <w:rsid w:val="767E87DB"/>
    <w:rsid w:val="76FFB134"/>
    <w:rsid w:val="7928FB48"/>
    <w:rsid w:val="799381F3"/>
    <w:rsid w:val="79A2F798"/>
    <w:rsid w:val="7A2E7FC9"/>
    <w:rsid w:val="7C1DB5A2"/>
    <w:rsid w:val="7D21753B"/>
    <w:rsid w:val="7DF7BF57"/>
    <w:rsid w:val="7E418EFA"/>
    <w:rsid w:val="7E42453F"/>
    <w:rsid w:val="7ED6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492A1E"/>
  <w15:chartTrackingRefBased/>
  <w15:docId w15:val="{EFAA4833-ACFE-4EDC-B056-09DB8E96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3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002"/>
  </w:style>
  <w:style w:type="paragraph" w:styleId="Footer">
    <w:name w:val="footer"/>
    <w:basedOn w:val="Normal"/>
    <w:link w:val="FooterChar"/>
    <w:uiPriority w:val="99"/>
    <w:unhideWhenUsed/>
    <w:rsid w:val="00F53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002"/>
  </w:style>
  <w:style w:type="paragraph" w:styleId="ListParagraph">
    <w:name w:val="List Paragraph"/>
    <w:basedOn w:val="Normal"/>
    <w:uiPriority w:val="34"/>
    <w:qFormat/>
    <w:rsid w:val="003B1FA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3B1FA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3B1FAE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6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67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77D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7DCF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44EE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544E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4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4F2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vonholt@cedarcrest.church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fc.org/who-we-are/biblical-principles-for-livin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fc.org/who-we-are/articles-of-faith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846DEEDCAAD04EA39E536C44C07A1C" ma:contentTypeVersion="12" ma:contentTypeDescription="Create a new document." ma:contentTypeScope="" ma:versionID="29feb539ed6f720e2947fdbb8e7bd4f5">
  <xsd:schema xmlns:xsd="http://www.w3.org/2001/XMLSchema" xmlns:xs="http://www.w3.org/2001/XMLSchema" xmlns:p="http://schemas.microsoft.com/office/2006/metadata/properties" xmlns:ns2="8b9c5022-2cf6-458a-b64c-ea18b3ae3cbf" xmlns:ns3="aa4e13d0-7834-4ef5-930e-931873445516" targetNamespace="http://schemas.microsoft.com/office/2006/metadata/properties" ma:root="true" ma:fieldsID="04f3e87fe92871651fbefacbdad9ae6c" ns2:_="" ns3:_="">
    <xsd:import namespace="8b9c5022-2cf6-458a-b64c-ea18b3ae3cbf"/>
    <xsd:import namespace="aa4e13d0-7834-4ef5-930e-9318734455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c5022-2cf6-458a-b64c-ea18b3ae3c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4e13d0-7834-4ef5-930e-93187344551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583FF4-103A-4FFF-89D5-B51D455E30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1221A4-9E81-4758-8582-8102FC4A8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F7CD4F-2741-4AF7-BB77-AB5921BD29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c5022-2cf6-458a-b64c-ea18b3ae3cbf"/>
    <ds:schemaRef ds:uri="aa4e13d0-7834-4ef5-930e-9318734455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D67A36-E3C7-410C-A216-83E8652B4FDB}">
  <ds:schemaRefs>
    <ds:schemaRef ds:uri="8b9c5022-2cf6-458a-b64c-ea18b3ae3cbf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aa4e13d0-7834-4ef5-930e-931873445516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23</Words>
  <Characters>5265</Characters>
  <Application>Microsoft Office Word</Application>
  <DocSecurity>0</DocSecurity>
  <Lines>43</Lines>
  <Paragraphs>12</Paragraphs>
  <ScaleCrop>false</ScaleCrop>
  <Company/>
  <LinksUpToDate>false</LinksUpToDate>
  <CharactersWithSpaces>6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Sebastian</dc:creator>
  <cp:keywords/>
  <dc:description/>
  <cp:lastModifiedBy>Loren Skinker</cp:lastModifiedBy>
  <cp:revision>2</cp:revision>
  <cp:lastPrinted>2018-11-26T23:08:00Z</cp:lastPrinted>
  <dcterms:created xsi:type="dcterms:W3CDTF">2022-02-21T17:28:00Z</dcterms:created>
  <dcterms:modified xsi:type="dcterms:W3CDTF">2022-02-2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846DEEDCAAD04EA39E536C44C07A1C</vt:lpwstr>
  </property>
</Properties>
</file>